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145"/>
        <w:tblW w:w="1137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8"/>
        <w:gridCol w:w="140"/>
        <w:gridCol w:w="1850"/>
        <w:gridCol w:w="1837"/>
        <w:gridCol w:w="2286"/>
        <w:gridCol w:w="3562"/>
      </w:tblGrid>
      <w:tr w:rsidR="00642D26" w:rsidRPr="00595DE1" w14:paraId="3645A6F8" w14:textId="77777777" w:rsidTr="0087466C">
        <w:trPr>
          <w:trHeight w:val="797"/>
        </w:trPr>
        <w:tc>
          <w:tcPr>
            <w:tcW w:w="113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62F2" w14:textId="6C246FAD" w:rsidR="00642D26" w:rsidRPr="00595DE1" w:rsidRDefault="0087466C" w:rsidP="0087466C">
            <w:pPr>
              <w:spacing w:after="0" w:line="240" w:lineRule="auto"/>
              <w:jc w:val="center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ascii="Tahoma" w:hAnsi="Tahoma" w:cs="Tahoma"/>
                <w:bCs/>
                <w:iCs/>
                <w:sz w:val="24"/>
                <w:szCs w:val="24"/>
                <w:lang w:val="fr-FR"/>
              </w:rPr>
              <w:t>IECEx</w:t>
            </w:r>
            <w:proofErr w:type="spellEnd"/>
            <w:r w:rsidRPr="00595DE1">
              <w:rPr>
                <w:rFonts w:ascii="Tahoma" w:hAnsi="Tahoma" w:cs="Tahoma"/>
                <w:bCs/>
                <w:iCs/>
                <w:sz w:val="24"/>
                <w:szCs w:val="24"/>
                <w:lang w:val="fr-FR"/>
              </w:rPr>
              <w:t xml:space="preserve"> COC</w:t>
            </w:r>
            <w:r w:rsidR="002921EA" w:rsidRPr="00595DE1">
              <w:rPr>
                <w:rFonts w:ascii="Tahoma" w:hAnsi="Tahoma" w:cs="Tahoma"/>
                <w:bCs/>
                <w:iCs/>
                <w:sz w:val="24"/>
                <w:szCs w:val="24"/>
                <w:lang w:val="fr-FR"/>
              </w:rPr>
              <w:t xml:space="preserve">/ Ex TL/ QAR </w:t>
            </w:r>
            <w:r w:rsidRPr="00595DE1">
              <w:rPr>
                <w:rFonts w:ascii="Tahoma" w:hAnsi="Tahoma" w:cs="Tahoma"/>
                <w:bCs/>
                <w:iCs/>
                <w:sz w:val="24"/>
                <w:szCs w:val="24"/>
                <w:lang w:val="fr-FR"/>
              </w:rPr>
              <w:t>APPLICATION FORM</w:t>
            </w:r>
          </w:p>
        </w:tc>
      </w:tr>
      <w:tr w:rsidR="00642D26" w:rsidRPr="00595DE1" w14:paraId="7A656CF2" w14:textId="77777777" w:rsidTr="00396642">
        <w:trPr>
          <w:trHeight w:val="390"/>
        </w:trPr>
        <w:tc>
          <w:tcPr>
            <w:tcW w:w="113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9DA8E6" w14:textId="77777777" w:rsidR="00642D26" w:rsidRPr="00595DE1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APPLICANT</w:t>
            </w:r>
          </w:p>
        </w:tc>
      </w:tr>
      <w:tr w:rsidR="00642D26" w:rsidRPr="00595DE1" w14:paraId="5B6BEA5A" w14:textId="77777777" w:rsidTr="00396642">
        <w:trPr>
          <w:trHeight w:val="450"/>
        </w:trPr>
        <w:tc>
          <w:tcPr>
            <w:tcW w:w="169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C43B6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ompany's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itle</w:t>
            </w:r>
            <w:proofErr w:type="spellEnd"/>
          </w:p>
        </w:tc>
        <w:tc>
          <w:tcPr>
            <w:tcW w:w="9675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E875E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  </w:t>
            </w:r>
          </w:p>
        </w:tc>
      </w:tr>
      <w:tr w:rsidR="00642D26" w:rsidRPr="00595DE1" w14:paraId="59B83D87" w14:textId="77777777" w:rsidTr="00396642">
        <w:trPr>
          <w:trHeight w:val="450"/>
        </w:trPr>
        <w:tc>
          <w:tcPr>
            <w:tcW w:w="169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A6A4B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  <w:tc>
          <w:tcPr>
            <w:tcW w:w="9675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C92CA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</w:p>
        </w:tc>
      </w:tr>
      <w:tr w:rsidR="00642D26" w:rsidRPr="00595DE1" w14:paraId="1827E23C" w14:textId="77777777" w:rsidTr="00396642">
        <w:trPr>
          <w:trHeight w:val="450"/>
        </w:trPr>
        <w:tc>
          <w:tcPr>
            <w:tcW w:w="169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17FF" w14:textId="3525B38A" w:rsidR="00642D26" w:rsidRPr="00595DE1" w:rsidRDefault="00182298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Official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Address</w:t>
            </w:r>
            <w:proofErr w:type="spellEnd"/>
          </w:p>
        </w:tc>
        <w:tc>
          <w:tcPr>
            <w:tcW w:w="9675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E78AA" w14:textId="77777777" w:rsidR="00642D26" w:rsidRPr="00595DE1" w:rsidRDefault="00642D26" w:rsidP="00E808E8">
            <w:pPr>
              <w:spacing w:after="0" w:line="240" w:lineRule="auto"/>
              <w:rPr>
                <w:rFonts w:ascii="Georgia" w:hAnsi="Georgia"/>
                <w:iCs/>
                <w:color w:val="1F497D"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 </w:t>
            </w:r>
          </w:p>
        </w:tc>
      </w:tr>
      <w:tr w:rsidR="00642D26" w:rsidRPr="00595DE1" w14:paraId="3DDC343E" w14:textId="77777777" w:rsidTr="00396642">
        <w:trPr>
          <w:trHeight w:val="525"/>
        </w:trPr>
        <w:tc>
          <w:tcPr>
            <w:tcW w:w="169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ECE6B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  <w:tc>
          <w:tcPr>
            <w:tcW w:w="9675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1C8AC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</w:p>
        </w:tc>
      </w:tr>
      <w:tr w:rsidR="00642D26" w:rsidRPr="00595DE1" w14:paraId="4DC34891" w14:textId="77777777" w:rsidTr="00396642">
        <w:trPr>
          <w:trHeight w:val="843"/>
        </w:trPr>
        <w:tc>
          <w:tcPr>
            <w:tcW w:w="1698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4C258" w14:textId="3F8B6E3E" w:rsidR="00642D26" w:rsidRPr="00595DE1" w:rsidRDefault="00182298" w:rsidP="00E808E8">
            <w:pPr>
              <w:spacing w:after="0" w:line="240" w:lineRule="auto"/>
              <w:rPr>
                <w:rFonts w:ascii="Calibri" w:eastAsia="Times New Roman" w:hAnsi="Calibri" w:cs="Calibri"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</w:rPr>
              <w:t>Manufacturing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</w:rPr>
              <w:t xml:space="preserve"> site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</w:rPr>
              <w:t>Address</w:t>
            </w:r>
            <w:proofErr w:type="spellEnd"/>
          </w:p>
        </w:tc>
        <w:tc>
          <w:tcPr>
            <w:tcW w:w="96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086E2" w14:textId="77777777" w:rsidR="00642D26" w:rsidRPr="00595DE1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 </w:t>
            </w:r>
          </w:p>
        </w:tc>
      </w:tr>
      <w:tr w:rsidR="00642D26" w:rsidRPr="00595DE1" w14:paraId="28EC1F65" w14:textId="77777777" w:rsidTr="00396642">
        <w:trPr>
          <w:trHeight w:val="402"/>
        </w:trPr>
        <w:tc>
          <w:tcPr>
            <w:tcW w:w="113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A903D" w14:textId="750A921C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</w:pPr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(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If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you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business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is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par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of a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bigge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organization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;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pleas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,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specif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business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of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which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you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ar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 xml:space="preserve"> a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part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.)</w:t>
            </w:r>
            <w:r w:rsidR="00EE2024" w:rsidRPr="00EE2024">
              <w:rPr>
                <w:rFonts w:eastAsia="Times New Roman" w:cs="Times New Roman"/>
                <w:iCs/>
                <w:color w:val="000000" w:themeColor="text1"/>
                <w:sz w:val="18"/>
                <w:szCs w:val="18"/>
                <w:lang w:eastAsia="tr-TR"/>
              </w:rPr>
              <w:t>:</w:t>
            </w:r>
          </w:p>
        </w:tc>
      </w:tr>
      <w:tr w:rsidR="00642D26" w:rsidRPr="00595DE1" w14:paraId="414E6D3C" w14:textId="77777777" w:rsidTr="00396642">
        <w:trPr>
          <w:trHeight w:val="360"/>
        </w:trPr>
        <w:tc>
          <w:tcPr>
            <w:tcW w:w="183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E82E2" w14:textId="46E2FC12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6"/>
                <w:szCs w:val="16"/>
                <w:lang w:eastAsia="tr-TR"/>
              </w:rPr>
            </w:pPr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6"/>
                <w:szCs w:val="16"/>
                <w:lang w:eastAsia="tr-TR"/>
              </w:rPr>
              <w:t>Telephone</w:t>
            </w:r>
            <w:r w:rsidR="00EE2024" w:rsidRPr="00EE2024">
              <w:rPr>
                <w:rFonts w:eastAsia="Times New Roman" w:cs="Times New Roman"/>
                <w:bCs/>
                <w:iCs/>
                <w:color w:val="000000" w:themeColor="text1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36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FE37C" w14:textId="77777777" w:rsidR="00642D26" w:rsidRPr="00EE2024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19B32" w14:textId="47A8B677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</w:pPr>
            <w:proofErr w:type="spellStart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Fax</w:t>
            </w:r>
            <w:proofErr w:type="spellEnd"/>
            <w:r w:rsidR="00EE2024"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 </w:t>
            </w:r>
          </w:p>
        </w:tc>
        <w:tc>
          <w:tcPr>
            <w:tcW w:w="3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BC62D" w14:textId="77777777" w:rsidR="00642D26" w:rsidRPr="00EE2024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42D26" w:rsidRPr="00595DE1" w14:paraId="15660FF4" w14:textId="77777777" w:rsidTr="00396642">
        <w:trPr>
          <w:trHeight w:val="360"/>
        </w:trPr>
        <w:tc>
          <w:tcPr>
            <w:tcW w:w="183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A2A10" w14:textId="77777777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</w:pPr>
            <w:proofErr w:type="spellStart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Authorized</w:t>
            </w:r>
            <w:proofErr w:type="spellEnd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Person</w:t>
            </w:r>
            <w:proofErr w:type="spellEnd"/>
          </w:p>
          <w:p w14:paraId="31C59AF9" w14:textId="6847E593" w:rsidR="00EE2024" w:rsidRPr="00EE2024" w:rsidRDefault="00EE2024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</w:pPr>
          </w:p>
        </w:tc>
        <w:tc>
          <w:tcPr>
            <w:tcW w:w="36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70705" w14:textId="77777777" w:rsidR="00642D26" w:rsidRPr="00EE2024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</w:pPr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46799" w14:textId="77777777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</w:pPr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e-mail</w:t>
            </w:r>
          </w:p>
        </w:tc>
        <w:tc>
          <w:tcPr>
            <w:tcW w:w="3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72F80" w14:textId="77777777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642D26" w:rsidRPr="00595DE1" w14:paraId="26F757F9" w14:textId="77777777" w:rsidTr="00396642">
        <w:trPr>
          <w:trHeight w:val="360"/>
        </w:trPr>
        <w:tc>
          <w:tcPr>
            <w:tcW w:w="183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95FCE" w14:textId="77777777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</w:pPr>
            <w:proofErr w:type="spellStart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Tax</w:t>
            </w:r>
            <w:proofErr w:type="spellEnd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Office</w:t>
            </w:r>
          </w:p>
        </w:tc>
        <w:tc>
          <w:tcPr>
            <w:tcW w:w="36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D1D7B" w14:textId="77777777" w:rsidR="00642D26" w:rsidRPr="00EE2024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</w:pPr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16EC4" w14:textId="77777777" w:rsidR="00642D26" w:rsidRPr="00EE2024" w:rsidRDefault="00642D26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</w:pPr>
            <w:proofErr w:type="spellStart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Tax</w:t>
            </w:r>
            <w:proofErr w:type="spellEnd"/>
            <w:r w:rsidRPr="00EE2024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No</w:t>
            </w:r>
          </w:p>
        </w:tc>
        <w:tc>
          <w:tcPr>
            <w:tcW w:w="3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34C6A" w14:textId="77777777" w:rsidR="00642D26" w:rsidRPr="00EE2024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</w:pPr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 </w:t>
            </w:r>
          </w:p>
        </w:tc>
      </w:tr>
      <w:tr w:rsidR="00396642" w:rsidRPr="00595DE1" w14:paraId="0A498E4E" w14:textId="77777777" w:rsidTr="00396642">
        <w:trPr>
          <w:trHeight w:val="360"/>
        </w:trPr>
        <w:tc>
          <w:tcPr>
            <w:tcW w:w="1137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E951CC" w14:textId="510CD9C1" w:rsidR="00396642" w:rsidRPr="00EE2024" w:rsidRDefault="00B175B8" w:rsidP="00B175B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</w:pPr>
            <w:proofErr w:type="spellStart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If</w:t>
            </w:r>
            <w:proofErr w:type="spellEnd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Applicant</w:t>
            </w:r>
            <w:proofErr w:type="spellEnd"/>
            <w:r w:rsidR="00EE2024"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(</w:t>
            </w:r>
            <w:proofErr w:type="spellStart"/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Trade</w:t>
            </w:r>
            <w:proofErr w:type="spellEnd"/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 xml:space="preserve"> Agent/Defacto </w:t>
            </w:r>
            <w:proofErr w:type="spellStart"/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manufacturer</w:t>
            </w:r>
            <w:proofErr w:type="spellEnd"/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/</w:t>
            </w:r>
            <w:proofErr w:type="spellStart"/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representative</w:t>
            </w:r>
            <w:proofErr w:type="spellEnd"/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)</w:t>
            </w:r>
            <w:r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 xml:space="preserve"> </w:t>
            </w:r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is </w:t>
            </w:r>
            <w:proofErr w:type="spellStart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different</w:t>
            </w:r>
            <w:proofErr w:type="spellEnd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from</w:t>
            </w:r>
            <w:proofErr w:type="spellEnd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real</w:t>
            </w:r>
            <w:proofErr w:type="spellEnd"/>
            <w:r w:rsid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>manufacturer</w:t>
            </w:r>
            <w:proofErr w:type="spellEnd"/>
            <w:r w:rsidRPr="00EE2024">
              <w:rPr>
                <w:rFonts w:eastAsia="Times New Roman" w:cs="Times New Roman"/>
                <w:b/>
                <w:bCs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r w:rsidR="00EE2024"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(OEM)</w:t>
            </w:r>
            <w:r w:rsidRPr="00BF4AB0">
              <w:rPr>
                <w:rFonts w:eastAsia="Times New Roman" w:cs="Times New Roman"/>
                <w:b/>
                <w:bCs/>
                <w:iCs/>
                <w:color w:val="FF0000"/>
                <w:sz w:val="20"/>
                <w:szCs w:val="20"/>
                <w:lang w:eastAsia="tr-TR"/>
              </w:rPr>
              <w:t>:</w:t>
            </w:r>
          </w:p>
          <w:p w14:paraId="7A14F153" w14:textId="77777777" w:rsidR="00B175B8" w:rsidRPr="00EE2024" w:rsidRDefault="00B175B8" w:rsidP="00B175B8">
            <w:pPr>
              <w:spacing w:after="0" w:line="240" w:lineRule="auto"/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Hereb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, as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legal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manufacture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of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Equipmen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Name/Model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equipmen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w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would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lik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o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confirm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a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applican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CERTIFICATE HOLDER is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authorized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o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appl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SZUTEST Uygunluk Değerlendirme A.Ş.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fo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certification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services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fo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ou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equipmen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.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applican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ma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submi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documents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provided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b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manufacture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. </w:t>
            </w:r>
          </w:p>
          <w:p w14:paraId="79F6C0A6" w14:textId="108221F0" w:rsidR="00B175B8" w:rsidRPr="00EE2024" w:rsidRDefault="00B175B8" w:rsidP="00B175B8">
            <w:pPr>
              <w:spacing w:after="0" w:line="240" w:lineRule="auto"/>
              <w:rPr>
                <w:rFonts w:eastAsia="Times New Roman" w:cs="Times New Roman"/>
                <w:iCs/>
                <w:color w:val="FF0000"/>
                <w:sz w:val="20"/>
                <w:szCs w:val="20"/>
                <w:lang w:eastAsia="tr-TR"/>
              </w:rPr>
            </w:pP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manufacture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acknowledges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a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in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cas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of a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positiv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resul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compan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itl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address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of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manufacturer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, and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produc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ype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/model can be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printed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on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certificates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that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will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be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issued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by</w:t>
            </w:r>
            <w:proofErr w:type="spellEnd"/>
            <w:r w:rsidRPr="00EE2024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SZUTEST Uygunluk Değerlendirme A.Ş.</w:t>
            </w:r>
          </w:p>
        </w:tc>
      </w:tr>
      <w:tr w:rsidR="00396642" w:rsidRPr="00595DE1" w14:paraId="56AF8317" w14:textId="77777777" w:rsidTr="00396642">
        <w:trPr>
          <w:trHeight w:val="360"/>
        </w:trPr>
        <w:tc>
          <w:tcPr>
            <w:tcW w:w="183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E4EC53" w14:textId="09D791C3" w:rsidR="00396642" w:rsidRPr="00595DE1" w:rsidRDefault="00B175B8" w:rsidP="00396642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Legal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Manufacturer’s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Name:</w:t>
            </w:r>
          </w:p>
        </w:tc>
        <w:tc>
          <w:tcPr>
            <w:tcW w:w="368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B0983" w14:textId="77777777" w:rsidR="00396642" w:rsidRPr="00595DE1" w:rsidRDefault="00396642" w:rsidP="00E808E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  <w:tc>
          <w:tcPr>
            <w:tcW w:w="22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8CCDE" w14:textId="3FF81E1A" w:rsidR="00396642" w:rsidRPr="00595DE1" w:rsidRDefault="00B175B8" w:rsidP="00B175B8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Authorized</w:t>
            </w:r>
            <w:proofErr w:type="spellEnd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             </w:t>
            </w:r>
            <w:proofErr w:type="spellStart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signature</w:t>
            </w:r>
            <w:proofErr w:type="spellEnd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&amp; </w:t>
            </w:r>
            <w:proofErr w:type="spellStart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stamp</w:t>
            </w:r>
            <w:proofErr w:type="spellEnd"/>
          </w:p>
        </w:tc>
        <w:tc>
          <w:tcPr>
            <w:tcW w:w="3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8382A" w14:textId="77777777" w:rsidR="00396642" w:rsidRPr="00595DE1" w:rsidRDefault="00396642" w:rsidP="00E808E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  <w:tr w:rsidR="00EE2024" w:rsidRPr="00595DE1" w14:paraId="0CF8312D" w14:textId="77777777" w:rsidTr="003E6C05">
        <w:trPr>
          <w:trHeight w:val="360"/>
        </w:trPr>
        <w:tc>
          <w:tcPr>
            <w:tcW w:w="1137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A0254" w14:textId="6F63E19B" w:rsidR="00EE2024" w:rsidRPr="00BF4AB0" w:rsidRDefault="00EE2024" w:rsidP="00EE2024">
            <w:pPr>
              <w:spacing w:after="0" w:line="240" w:lineRule="auto"/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</w:pPr>
            <w:r w:rsidRPr="00BF4AB0">
              <w:rPr>
                <w:rFonts w:eastAsia="Times New Roman" w:cs="Times New Roman"/>
                <w:iCs/>
                <w:noProof/>
                <w:color w:val="FF0000"/>
                <w:sz w:val="18"/>
                <w:szCs w:val="18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1A099CA" wp14:editId="09367829">
                      <wp:simplePos x="0" y="0"/>
                      <wp:positionH relativeFrom="column">
                        <wp:posOffset>6520180</wp:posOffset>
                      </wp:positionH>
                      <wp:positionV relativeFrom="paragraph">
                        <wp:posOffset>-3810</wp:posOffset>
                      </wp:positionV>
                      <wp:extent cx="123825" cy="114300"/>
                      <wp:effectExtent l="0" t="0" r="28575" b="19050"/>
                      <wp:wrapNone/>
                      <wp:docPr id="2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335E267" w14:textId="77777777" w:rsidR="00EE2024" w:rsidRDefault="00EE2024" w:rsidP="00EE202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A099CA" id="65 Dikdörtgen" o:spid="_x0000_s1026" style="position:absolute;margin-left:513.4pt;margin-top:-.3pt;width:9.75pt;height:9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" fillcolor="window" strokecolor="#41719c" strokeweight="1pt">
                      <v:textbox>
                        <w:txbxContent>
                          <w:p w14:paraId="5335E267" w14:textId="77777777" w:rsidR="00EE2024" w:rsidRDefault="00EE2024" w:rsidP="00EE202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Requesting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h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replica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certificat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under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h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name </w:t>
            </w:r>
            <w:proofErr w:type="gram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of 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rade</w:t>
            </w:r>
            <w:proofErr w:type="spellEnd"/>
            <w:proofErr w:type="gram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as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Manufacturer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(OEM) &amp;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Applicant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(OD 203):  </w:t>
            </w:r>
          </w:p>
        </w:tc>
      </w:tr>
      <w:tr w:rsidR="00EE2024" w:rsidRPr="00595DE1" w14:paraId="5471BB41" w14:textId="77777777" w:rsidTr="003E6C05">
        <w:trPr>
          <w:trHeight w:val="360"/>
        </w:trPr>
        <w:tc>
          <w:tcPr>
            <w:tcW w:w="1137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632AE8" w14:textId="471EE609" w:rsidR="00EE2024" w:rsidRPr="00BF4AB0" w:rsidRDefault="00EE2024" w:rsidP="00EE2024">
            <w:pPr>
              <w:spacing w:after="0" w:line="240" w:lineRule="auto"/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</w:pPr>
            <w:r w:rsidRPr="00BF4AB0">
              <w:rPr>
                <w:rFonts w:eastAsia="Times New Roman" w:cs="Times New Roman"/>
                <w:iCs/>
                <w:noProof/>
                <w:color w:val="FF0000"/>
                <w:sz w:val="18"/>
                <w:szCs w:val="18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61CBED03" wp14:editId="33C77407">
                      <wp:simplePos x="0" y="0"/>
                      <wp:positionH relativeFrom="column">
                        <wp:posOffset>6531610</wp:posOffset>
                      </wp:positionH>
                      <wp:positionV relativeFrom="paragraph">
                        <wp:posOffset>-6985</wp:posOffset>
                      </wp:positionV>
                      <wp:extent cx="123825" cy="114300"/>
                      <wp:effectExtent l="0" t="0" r="28575" b="19050"/>
                      <wp:wrapNone/>
                      <wp:docPr id="4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897D028" w14:textId="77777777" w:rsidR="00EE2024" w:rsidRDefault="00EE2024" w:rsidP="00EE202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CBED03" id="_x0000_s1027" style="position:absolute;margin-left:514.3pt;margin-top:-.55pt;width:9.75pt;height:9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" fillcolor="window" strokecolor="#41719c" strokeweight="1pt">
                      <v:textbox>
                        <w:txbxContent>
                          <w:p w14:paraId="0897D028" w14:textId="77777777" w:rsidR="00EE2024" w:rsidRDefault="00EE2024" w:rsidP="00EE202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Requesting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an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extension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of QAR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certificat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with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Local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Assemblers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(OD 203):</w:t>
            </w:r>
          </w:p>
        </w:tc>
      </w:tr>
      <w:tr w:rsidR="00642D26" w:rsidRPr="00595DE1" w14:paraId="70CA454F" w14:textId="77777777" w:rsidTr="00396642">
        <w:trPr>
          <w:trHeight w:val="360"/>
        </w:trPr>
        <w:tc>
          <w:tcPr>
            <w:tcW w:w="1137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151C2" w14:textId="5BF53D74" w:rsidR="00642D26" w:rsidRPr="00595DE1" w:rsidRDefault="00764379" w:rsidP="00E808E8">
            <w:pPr>
              <w:spacing w:after="0" w:line="240" w:lineRule="auto"/>
              <w:jc w:val="center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IECEx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ertification</w:t>
            </w:r>
            <w:proofErr w:type="spellEnd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requested</w:t>
            </w:r>
            <w:proofErr w:type="spellEnd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by</w:t>
            </w:r>
            <w:proofErr w:type="spellEnd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ompany</w:t>
            </w:r>
            <w:proofErr w:type="spellEnd"/>
          </w:p>
        </w:tc>
      </w:tr>
      <w:tr w:rsidR="00642D26" w:rsidRPr="00595DE1" w14:paraId="0FC5D312" w14:textId="77777777" w:rsidTr="00396642">
        <w:trPr>
          <w:trHeight w:val="360"/>
        </w:trPr>
        <w:tc>
          <w:tcPr>
            <w:tcW w:w="5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409BC" w14:textId="564689F7" w:rsidR="00642D26" w:rsidRPr="00595DE1" w:rsidRDefault="0087466C" w:rsidP="0087466C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20"/>
                <w:lang w:eastAsia="tr-TR"/>
              </w:rPr>
              <w:t>IECEx</w:t>
            </w:r>
            <w:proofErr w:type="spellEnd"/>
            <w:r w:rsidRPr="00595DE1">
              <w:rPr>
                <w:rFonts w:eastAsia="Times New Roman" w:cs="Times New Roman"/>
                <w:iCs/>
                <w:sz w:val="20"/>
                <w:lang w:eastAsia="tr-TR"/>
              </w:rPr>
              <w:t xml:space="preserve"> COC</w:t>
            </w:r>
          </w:p>
        </w:tc>
        <w:tc>
          <w:tcPr>
            <w:tcW w:w="58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67BEB" w14:textId="3DF11AA1" w:rsidR="0087466C" w:rsidRPr="00595DE1" w:rsidRDefault="0087466C" w:rsidP="0087466C">
            <w:pPr>
              <w:spacing w:after="0" w:line="240" w:lineRule="auto"/>
              <w:jc w:val="center"/>
              <w:rPr>
                <w:iCs/>
              </w:rPr>
            </w:pPr>
          </w:p>
          <w:p w14:paraId="0B804759" w14:textId="76E7DC71" w:rsidR="0087466C" w:rsidRPr="00595DE1" w:rsidRDefault="0087466C" w:rsidP="0087466C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16"/>
                <w:szCs w:val="16"/>
                <w:lang w:eastAsia="tr-TR"/>
              </w:rPr>
            </w:pPr>
            <w:proofErr w:type="spellStart"/>
            <w:r w:rsidRPr="00595DE1">
              <w:rPr>
                <w:iCs/>
                <w:sz w:val="20"/>
                <w:szCs w:val="20"/>
              </w:rPr>
              <w:t>IECEx</w:t>
            </w:r>
            <w:proofErr w:type="spellEnd"/>
            <w:r w:rsidRPr="00595DE1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595DE1">
              <w:rPr>
                <w:iCs/>
                <w:sz w:val="20"/>
                <w:szCs w:val="20"/>
              </w:rPr>
              <w:t>Unit</w:t>
            </w:r>
            <w:proofErr w:type="spellEnd"/>
            <w:r w:rsidRPr="00595DE1">
              <w:rPr>
                <w:iCs/>
                <w:sz w:val="20"/>
                <w:szCs w:val="20"/>
              </w:rPr>
              <w:t xml:space="preserve"> </w:t>
            </w:r>
            <w:proofErr w:type="spellStart"/>
            <w:r w:rsidRPr="00595DE1">
              <w:rPr>
                <w:iCs/>
                <w:sz w:val="20"/>
                <w:szCs w:val="20"/>
              </w:rPr>
              <w:t>verification</w:t>
            </w:r>
            <w:proofErr w:type="spellEnd"/>
          </w:p>
          <w:p w14:paraId="290068EB" w14:textId="5D1C392D" w:rsidR="00642D26" w:rsidRPr="00595DE1" w:rsidRDefault="00642D26" w:rsidP="0087466C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</w:p>
        </w:tc>
      </w:tr>
      <w:tr w:rsidR="00642D26" w:rsidRPr="00595DE1" w14:paraId="6B0991DA" w14:textId="77777777" w:rsidTr="00396642">
        <w:trPr>
          <w:trHeight w:val="360"/>
        </w:trPr>
        <w:tc>
          <w:tcPr>
            <w:tcW w:w="5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450B3E" w14:textId="3288DCD2" w:rsidR="00642D26" w:rsidRPr="00595DE1" w:rsidRDefault="009D6A44" w:rsidP="0087466C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478C32F7" wp14:editId="1E546425">
                      <wp:simplePos x="0" y="0"/>
                      <wp:positionH relativeFrom="column">
                        <wp:posOffset>91440</wp:posOffset>
                      </wp:positionH>
                      <wp:positionV relativeFrom="paragraph">
                        <wp:posOffset>13970</wp:posOffset>
                      </wp:positionV>
                      <wp:extent cx="123825" cy="114300"/>
                      <wp:effectExtent l="0" t="0" r="28575" b="19050"/>
                      <wp:wrapNone/>
                      <wp:docPr id="3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94EE3E1" w14:textId="77777777" w:rsidR="009D6A44" w:rsidRDefault="009D6A44" w:rsidP="009D6A4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C32F7" id="65 Dikdörtgen" o:spid="_x0000_s1026" style="position:absolute;left:0;text-align:left;margin-left:7.2pt;margin-top:1.1pt;width:9.75pt;height:9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" fillcolor="window" strokecolor="#41719c" strokeweight="1pt">
                      <v:textbox>
                        <w:txbxContent>
                          <w:p w14:paraId="094EE3E1" w14:textId="77777777" w:rsidR="009D6A44" w:rsidRDefault="009D6A44" w:rsidP="009D6A4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7466C"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6E36E9" wp14:editId="349F7BD9">
                      <wp:simplePos x="0" y="0"/>
                      <wp:positionH relativeFrom="column">
                        <wp:posOffset>95250</wp:posOffset>
                      </wp:positionH>
                      <wp:positionV relativeFrom="paragraph">
                        <wp:posOffset>-354965</wp:posOffset>
                      </wp:positionV>
                      <wp:extent cx="123825" cy="114300"/>
                      <wp:effectExtent l="0" t="0" r="28575" b="19050"/>
                      <wp:wrapNone/>
                      <wp:docPr id="1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B5F40E3" w14:textId="77777777" w:rsidR="00ED1E37" w:rsidRDefault="00ED1E37" w:rsidP="00ED1E3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E36E9" id="_x0000_s1027" style="position:absolute;left:0;text-align:left;margin-left:7.5pt;margin-top:-27.95pt;width:9.75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" fillcolor="window" strokecolor="#41719c" strokeweight="1pt">
                      <v:textbox>
                        <w:txbxContent>
                          <w:p w14:paraId="2B5F40E3" w14:textId="77777777" w:rsidR="00ED1E37" w:rsidRDefault="00ED1E37" w:rsidP="00ED1E37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87466C"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IECEx</w:t>
            </w:r>
            <w:proofErr w:type="spellEnd"/>
            <w:r w:rsidR="0087466C"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TR</w:t>
            </w:r>
          </w:p>
        </w:tc>
        <w:tc>
          <w:tcPr>
            <w:tcW w:w="58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C45AB" w14:textId="1C8B5662" w:rsidR="00642D26" w:rsidRPr="00595DE1" w:rsidRDefault="009D6A44" w:rsidP="00F80966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30AF8EA" wp14:editId="7F90EE31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3175</wp:posOffset>
                      </wp:positionV>
                      <wp:extent cx="123825" cy="114300"/>
                      <wp:effectExtent l="0" t="0" r="28575" b="19050"/>
                      <wp:wrapNone/>
                      <wp:docPr id="9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57D444D" w14:textId="77777777" w:rsidR="00ED1E37" w:rsidRDefault="00ED1E37" w:rsidP="00ED1E3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0AF8EA" id="_x0000_s1028" style="position:absolute;left:0;text-align:left;margin-left:5.5pt;margin-top:.25pt;width:9.75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" fillcolor="window" strokecolor="#41719c" strokeweight="1pt">
                      <v:textbox>
                        <w:txbxContent>
                          <w:p w14:paraId="057D444D" w14:textId="77777777" w:rsidR="00ED1E37" w:rsidRDefault="00ED1E37" w:rsidP="00ED1E37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7466C"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CCDBC36" wp14:editId="2850DCE5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-309245</wp:posOffset>
                      </wp:positionV>
                      <wp:extent cx="123825" cy="114300"/>
                      <wp:effectExtent l="0" t="0" r="28575" b="19050"/>
                      <wp:wrapNone/>
                      <wp:docPr id="8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D144AEE" w14:textId="77777777" w:rsidR="00ED1E37" w:rsidRDefault="00ED1E37" w:rsidP="00ED1E3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CDBC36" id="_x0000_s1029" style="position:absolute;left:0;text-align:left;margin-left:3.45pt;margin-top:-24.35pt;width:9.75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" fillcolor="window" strokecolor="#41719c" strokeweight="1pt">
                      <v:textbox>
                        <w:txbxContent>
                          <w:p w14:paraId="0D144AEE" w14:textId="77777777" w:rsidR="00ED1E37" w:rsidRDefault="00ED1E37" w:rsidP="00ED1E37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87466C" w:rsidRPr="00595DE1">
              <w:rPr>
                <w:iCs/>
                <w:sz w:val="20"/>
                <w:szCs w:val="20"/>
              </w:rPr>
              <w:t>IECEx</w:t>
            </w:r>
            <w:proofErr w:type="spellEnd"/>
            <w:r w:rsidR="0087466C" w:rsidRPr="00595DE1">
              <w:rPr>
                <w:iCs/>
                <w:sz w:val="20"/>
                <w:szCs w:val="20"/>
              </w:rPr>
              <w:t xml:space="preserve"> QAR</w:t>
            </w:r>
          </w:p>
        </w:tc>
      </w:tr>
      <w:tr w:rsidR="00642D26" w:rsidRPr="00595DE1" w14:paraId="60F69B4E" w14:textId="77777777" w:rsidTr="00396642">
        <w:trPr>
          <w:trHeight w:val="360"/>
        </w:trPr>
        <w:tc>
          <w:tcPr>
            <w:tcW w:w="11373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1C31A" w14:textId="22C28C41" w:rsidR="00642D26" w:rsidRPr="00595DE1" w:rsidRDefault="00642D26" w:rsidP="00E808E8">
            <w:pPr>
              <w:spacing w:after="0" w:line="240" w:lineRule="auto"/>
              <w:jc w:val="center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APPLICATION TYPE</w:t>
            </w:r>
          </w:p>
        </w:tc>
      </w:tr>
      <w:tr w:rsidR="00642D26" w:rsidRPr="00595DE1" w14:paraId="6471B172" w14:textId="77777777" w:rsidTr="009D6A44">
        <w:trPr>
          <w:trHeight w:val="360"/>
        </w:trPr>
        <w:tc>
          <w:tcPr>
            <w:tcW w:w="368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4927DD" w14:textId="3AEC90A6" w:rsidR="00642D26" w:rsidRPr="00595DE1" w:rsidRDefault="00752ACD" w:rsidP="0087466C">
            <w:pPr>
              <w:spacing w:after="0" w:line="240" w:lineRule="auto"/>
              <w:jc w:val="center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56155BD3" wp14:editId="0979976D">
                      <wp:simplePos x="0" y="0"/>
                      <wp:positionH relativeFrom="leftMargin">
                        <wp:posOffset>73025</wp:posOffset>
                      </wp:positionH>
                      <wp:positionV relativeFrom="paragraph">
                        <wp:posOffset>22225</wp:posOffset>
                      </wp:positionV>
                      <wp:extent cx="123825" cy="114300"/>
                      <wp:effectExtent l="0" t="0" r="28575" b="19050"/>
                      <wp:wrapNone/>
                      <wp:docPr id="32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9861D42" w14:textId="77777777" w:rsidR="0087466C" w:rsidRDefault="0087466C" w:rsidP="0087466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155BD3" id="_x0000_s1030" style="position:absolute;left:0;text-align:left;margin-left:5.75pt;margin-top:1.75pt;width:9.75pt;height:9pt;z-index:25171968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" fillcolor="window" strokecolor="#41719c" strokeweight="1pt">
                      <v:textbox>
                        <w:txbxContent>
                          <w:p w14:paraId="69861D42" w14:textId="77777777" w:rsidR="0087466C" w:rsidRDefault="0087466C" w:rsidP="0087466C">
                            <w:pPr>
                              <w:jc w:val="center"/>
                            </w:pP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New Application</w:t>
            </w:r>
          </w:p>
        </w:tc>
        <w:tc>
          <w:tcPr>
            <w:tcW w:w="412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4BD19" w14:textId="57E3DBFF" w:rsidR="00642D26" w:rsidRPr="00595DE1" w:rsidRDefault="00752ACD" w:rsidP="0087466C">
            <w:pPr>
              <w:spacing w:after="0" w:line="240" w:lineRule="auto"/>
              <w:jc w:val="center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7D07FE0D" wp14:editId="18B2F084">
                      <wp:simplePos x="0" y="0"/>
                      <wp:positionH relativeFrom="column">
                        <wp:posOffset>76200</wp:posOffset>
                      </wp:positionH>
                      <wp:positionV relativeFrom="paragraph">
                        <wp:posOffset>18415</wp:posOffset>
                      </wp:positionV>
                      <wp:extent cx="123825" cy="114300"/>
                      <wp:effectExtent l="0" t="0" r="28575" b="19050"/>
                      <wp:wrapNone/>
                      <wp:docPr id="33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244E0CC" w14:textId="77777777" w:rsidR="0087466C" w:rsidRDefault="0087466C" w:rsidP="0087466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07FE0D" id="_x0000_s1031" style="position:absolute;left:0;text-align:left;margin-left:6pt;margin-top:1.45pt;width:9.75pt;height:9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" fillcolor="window" strokecolor="#41719c" strokeweight="1pt">
                      <v:textbox>
                        <w:txbxContent>
                          <w:p w14:paraId="5244E0CC" w14:textId="77777777" w:rsidR="0087466C" w:rsidRDefault="0087466C" w:rsidP="0087466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ertificate</w:t>
            </w:r>
            <w:proofErr w:type="spellEnd"/>
            <w:r w:rsidR="00642D2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F80966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hange</w:t>
            </w:r>
            <w:proofErr w:type="spellEnd"/>
          </w:p>
        </w:tc>
        <w:tc>
          <w:tcPr>
            <w:tcW w:w="3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4B99D" w14:textId="0EAA1028" w:rsidR="00642D26" w:rsidRPr="00595DE1" w:rsidRDefault="00752ACD" w:rsidP="0087466C">
            <w:pPr>
              <w:spacing w:after="0" w:line="240" w:lineRule="auto"/>
              <w:jc w:val="center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7CC2A97C" wp14:editId="578150A4">
                      <wp:simplePos x="0" y="0"/>
                      <wp:positionH relativeFrom="column">
                        <wp:posOffset>129540</wp:posOffset>
                      </wp:positionH>
                      <wp:positionV relativeFrom="paragraph">
                        <wp:posOffset>14605</wp:posOffset>
                      </wp:positionV>
                      <wp:extent cx="123825" cy="114300"/>
                      <wp:effectExtent l="0" t="0" r="28575" b="19050"/>
                      <wp:wrapNone/>
                      <wp:docPr id="34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6FB1B64" w14:textId="77777777" w:rsidR="0087466C" w:rsidRDefault="0087466C" w:rsidP="0087466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C2A97C" id="_x0000_s1032" style="position:absolute;left:0;text-align:left;margin-left:10.2pt;margin-top:1.15pt;width:9.75pt;height:9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" fillcolor="window" strokecolor="#41719c" strokeweight="1pt">
                      <v:textbox>
                        <w:txbxContent>
                          <w:p w14:paraId="66FB1B64" w14:textId="77777777" w:rsidR="0087466C" w:rsidRDefault="0087466C" w:rsidP="0087466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764379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ertificate</w:t>
            </w:r>
            <w:proofErr w:type="spellEnd"/>
            <w:r w:rsidR="00764379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764379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Survilence</w:t>
            </w:r>
            <w:proofErr w:type="spellEnd"/>
            <w:r w:rsidR="00764379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</w:p>
        </w:tc>
      </w:tr>
      <w:tr w:rsidR="009D6A44" w:rsidRPr="00595DE1" w14:paraId="26E53DD7" w14:textId="77777777" w:rsidTr="002C0D2E">
        <w:trPr>
          <w:trHeight w:val="360"/>
        </w:trPr>
        <w:tc>
          <w:tcPr>
            <w:tcW w:w="113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759516" w14:textId="65C2CF94" w:rsidR="009D6A44" w:rsidRPr="00595DE1" w:rsidRDefault="00B31EFF" w:rsidP="00B31EFF">
            <w:pPr>
              <w:spacing w:after="0" w:line="240" w:lineRule="auto"/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w:t xml:space="preserve">Has previously Ex TL have issued for the same product /products?                              Yes                                          No </w:t>
            </w:r>
          </w:p>
        </w:tc>
      </w:tr>
      <w:tr w:rsidR="00B31EFF" w:rsidRPr="00595DE1" w14:paraId="053B6319" w14:textId="77777777" w:rsidTr="002C0D2E">
        <w:trPr>
          <w:trHeight w:val="360"/>
        </w:trPr>
        <w:tc>
          <w:tcPr>
            <w:tcW w:w="113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A8489" w14:textId="6A0262C4" w:rsidR="00B31EFF" w:rsidRPr="00595DE1" w:rsidRDefault="00764379" w:rsidP="00B31EFF">
            <w:pPr>
              <w:spacing w:after="0" w:line="240" w:lineRule="auto"/>
              <w:rPr>
                <w:rFonts w:ascii="Calibri" w:eastAsia="Times New Roman" w:hAnsi="Calibri" w:cs="Calibri"/>
                <w:iCs/>
                <w:noProof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707236E3" wp14:editId="5E472E4C">
                      <wp:simplePos x="0" y="0"/>
                      <wp:positionH relativeFrom="column">
                        <wp:posOffset>3566160</wp:posOffset>
                      </wp:positionH>
                      <wp:positionV relativeFrom="paragraph">
                        <wp:posOffset>-215265</wp:posOffset>
                      </wp:positionV>
                      <wp:extent cx="123825" cy="114300"/>
                      <wp:effectExtent l="0" t="0" r="28575" b="19050"/>
                      <wp:wrapNone/>
                      <wp:docPr id="13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B505244" w14:textId="77777777" w:rsidR="00764379" w:rsidRDefault="00764379" w:rsidP="0076437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7236E3" id="_x0000_s1034" style="position:absolute;margin-left:280.8pt;margin-top:-16.95pt;width:9.75pt;height:9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" fillcolor="window" strokecolor="#41719c" strokeweight="1pt">
                      <v:textbox>
                        <w:txbxContent>
                          <w:p w14:paraId="5B505244" w14:textId="77777777" w:rsidR="00764379" w:rsidRDefault="00764379" w:rsidP="0076437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00356DE4" wp14:editId="44CE0C7A">
                      <wp:simplePos x="0" y="0"/>
                      <wp:positionH relativeFrom="column">
                        <wp:posOffset>4770120</wp:posOffset>
                      </wp:positionH>
                      <wp:positionV relativeFrom="paragraph">
                        <wp:posOffset>-230505</wp:posOffset>
                      </wp:positionV>
                      <wp:extent cx="123825" cy="114300"/>
                      <wp:effectExtent l="0" t="0" r="28575" b="19050"/>
                      <wp:wrapNone/>
                      <wp:docPr id="6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6A3CE8C" w14:textId="77777777" w:rsidR="00764379" w:rsidRDefault="00764379" w:rsidP="0076437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356DE4" id="_x0000_s1035" style="position:absolute;margin-left:375.6pt;margin-top:-18.15pt;width:9.75pt;height:9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" fillcolor="window" strokecolor="#41719c" strokeweight="1pt">
                      <v:textbox>
                        <w:txbxContent>
                          <w:p w14:paraId="36A3CE8C" w14:textId="77777777" w:rsidR="00764379" w:rsidRDefault="00764379" w:rsidP="0076437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B31EFF"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ExTR</w:t>
            </w:r>
            <w:proofErr w:type="spellEnd"/>
            <w:r w:rsidR="00B31EFF"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="00B31EFF"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Ref</w:t>
            </w:r>
            <w:proofErr w:type="spellEnd"/>
            <w:r w:rsidR="00B31EFF"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. </w:t>
            </w:r>
            <w:proofErr w:type="gramStart"/>
            <w:r w:rsidR="00B31EFF"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No</w:t>
            </w:r>
            <w:r w:rsidR="00B31EFF" w:rsidRPr="00595DE1">
              <w:rPr>
                <w:rFonts w:ascii="Calibri" w:eastAsia="Times New Roman" w:hAnsi="Calibri" w:cs="Calibri"/>
                <w:iCs/>
                <w:noProof/>
                <w:sz w:val="18"/>
                <w:szCs w:val="18"/>
                <w:lang w:eastAsia="tr-TR"/>
              </w:rPr>
              <w:t xml:space="preserve">:   </w:t>
            </w:r>
            <w:proofErr w:type="gramEnd"/>
            <w:r w:rsidR="00B31EFF" w:rsidRPr="00595DE1">
              <w:rPr>
                <w:rFonts w:ascii="Calibri" w:eastAsia="Times New Roman" w:hAnsi="Calibri" w:cs="Calibri"/>
                <w:iCs/>
                <w:noProof/>
                <w:sz w:val="18"/>
                <w:szCs w:val="18"/>
                <w:lang w:eastAsia="tr-TR"/>
              </w:rPr>
              <w:t xml:space="preserve">                                                                                           </w:t>
            </w:r>
          </w:p>
        </w:tc>
      </w:tr>
      <w:tr w:rsidR="00B31EFF" w:rsidRPr="00595DE1" w14:paraId="5921F9F3" w14:textId="77777777" w:rsidTr="002C0D2E">
        <w:trPr>
          <w:trHeight w:val="360"/>
        </w:trPr>
        <w:tc>
          <w:tcPr>
            <w:tcW w:w="113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EAA25" w14:textId="113B7221" w:rsidR="00B31EFF" w:rsidRPr="00595DE1" w:rsidRDefault="00F15653" w:rsidP="00B31EFF">
            <w:pPr>
              <w:spacing w:after="0" w:line="240" w:lineRule="auto"/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144FB35E" wp14:editId="685E21EB">
                      <wp:simplePos x="0" y="0"/>
                      <wp:positionH relativeFrom="column">
                        <wp:posOffset>3618230</wp:posOffset>
                      </wp:positionH>
                      <wp:positionV relativeFrom="paragraph">
                        <wp:posOffset>6350</wp:posOffset>
                      </wp:positionV>
                      <wp:extent cx="123825" cy="114300"/>
                      <wp:effectExtent l="0" t="0" r="28575" b="19050"/>
                      <wp:wrapNone/>
                      <wp:docPr id="14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9A88D09" w14:textId="77777777" w:rsidR="00764379" w:rsidRDefault="00764379" w:rsidP="0076437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4FB35E" id="_x0000_s1036" style="position:absolute;margin-left:284.9pt;margin-top:.5pt;width:9.75pt;height:9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" fillcolor="window" strokecolor="#41719c" strokeweight="1pt">
                      <v:textbox>
                        <w:txbxContent>
                          <w:p w14:paraId="39A88D09" w14:textId="77777777" w:rsidR="00764379" w:rsidRDefault="00764379" w:rsidP="0076437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1E0AAEE8" wp14:editId="683149D3">
                      <wp:simplePos x="0" y="0"/>
                      <wp:positionH relativeFrom="column">
                        <wp:posOffset>4765040</wp:posOffset>
                      </wp:positionH>
                      <wp:positionV relativeFrom="paragraph">
                        <wp:posOffset>10795</wp:posOffset>
                      </wp:positionV>
                      <wp:extent cx="123825" cy="114300"/>
                      <wp:effectExtent l="0" t="0" r="28575" b="19050"/>
                      <wp:wrapNone/>
                      <wp:docPr id="12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8CFE33" w14:textId="77777777" w:rsidR="00764379" w:rsidRDefault="00764379" w:rsidP="0076437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0AAEE8" id="_x0000_s1037" style="position:absolute;margin-left:375.2pt;margin-top:.85pt;width:9.75pt;height:9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" fillcolor="window" strokecolor="#41719c" strokeweight="1pt">
                      <v:textbox>
                        <w:txbxContent>
                          <w:p w14:paraId="2E8CFE33" w14:textId="77777777" w:rsidR="00764379" w:rsidRDefault="00764379" w:rsidP="0076437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31EFF"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w:t>Has previously QAR ha</w:t>
            </w:r>
            <w:r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w:t>s</w:t>
            </w:r>
            <w:r w:rsidR="00B31EFF"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w:t xml:space="preserve"> issued for the same product /products?</w:t>
            </w:r>
            <w:r w:rsidR="00764379" w:rsidRPr="00595DE1">
              <w:rPr>
                <w:rFonts w:eastAsia="Times New Roman" w:cs="Times New Roman"/>
                <w:iCs/>
                <w:noProof/>
                <w:sz w:val="18"/>
                <w:szCs w:val="18"/>
                <w:lang w:eastAsia="tr-TR"/>
              </w:rPr>
              <w:t xml:space="preserve">                                Yes                                          No</w:t>
            </w:r>
          </w:p>
        </w:tc>
      </w:tr>
      <w:tr w:rsidR="00764379" w:rsidRPr="00595DE1" w14:paraId="33CBADFD" w14:textId="77777777" w:rsidTr="002C0D2E">
        <w:trPr>
          <w:trHeight w:val="360"/>
        </w:trPr>
        <w:tc>
          <w:tcPr>
            <w:tcW w:w="1137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18C99" w14:textId="5B9E245F" w:rsidR="00764379" w:rsidRPr="00595DE1" w:rsidRDefault="00764379" w:rsidP="00B31EFF">
            <w:pPr>
              <w:spacing w:after="0" w:line="240" w:lineRule="auto"/>
              <w:rPr>
                <w:rFonts w:eastAsia="Times New Roman" w:cstheme="minorHAnsi"/>
                <w:iCs/>
                <w:noProof/>
                <w:sz w:val="18"/>
                <w:szCs w:val="18"/>
                <w:lang w:eastAsia="tr-TR"/>
              </w:rPr>
            </w:pPr>
            <w:r w:rsidRPr="00595DE1">
              <w:rPr>
                <w:rFonts w:cstheme="minorHAnsi"/>
                <w:iCs/>
                <w:sz w:val="18"/>
                <w:szCs w:val="18"/>
                <w:shd w:val="clear" w:color="auto" w:fill="FFFFFF"/>
              </w:rPr>
              <w:t xml:space="preserve">QAR </w:t>
            </w:r>
            <w:proofErr w:type="spellStart"/>
            <w:r w:rsidRPr="00595DE1">
              <w:rPr>
                <w:rFonts w:cstheme="minorHAnsi"/>
                <w:iCs/>
                <w:sz w:val="18"/>
                <w:szCs w:val="18"/>
                <w:shd w:val="clear" w:color="auto" w:fill="FFFFFF"/>
              </w:rPr>
              <w:t>Ref</w:t>
            </w:r>
            <w:proofErr w:type="spellEnd"/>
            <w:r w:rsidRPr="00595DE1">
              <w:rPr>
                <w:rFonts w:cstheme="minorHAnsi"/>
                <w:iCs/>
                <w:sz w:val="18"/>
                <w:szCs w:val="18"/>
                <w:shd w:val="clear" w:color="auto" w:fill="FFFFFF"/>
              </w:rPr>
              <w:t>. No:</w:t>
            </w:r>
          </w:p>
        </w:tc>
      </w:tr>
    </w:tbl>
    <w:p w14:paraId="78B15474" w14:textId="77E135A3" w:rsidR="00396642" w:rsidRPr="00595DE1" w:rsidRDefault="00396642">
      <w:pPr>
        <w:rPr>
          <w:iCs/>
        </w:rPr>
      </w:pPr>
    </w:p>
    <w:p w14:paraId="3E98F55E" w14:textId="47390848" w:rsidR="0087466C" w:rsidRPr="00595DE1" w:rsidRDefault="0087466C">
      <w:pPr>
        <w:rPr>
          <w:iCs/>
        </w:rPr>
      </w:pPr>
    </w:p>
    <w:p w14:paraId="71FF9E6D" w14:textId="766DA77E" w:rsidR="0087466C" w:rsidRPr="00595DE1" w:rsidRDefault="0087466C">
      <w:pPr>
        <w:rPr>
          <w:iCs/>
        </w:rPr>
      </w:pPr>
    </w:p>
    <w:p w14:paraId="67BF7C31" w14:textId="77777777" w:rsidR="0087466C" w:rsidRPr="00595DE1" w:rsidRDefault="0087466C">
      <w:pPr>
        <w:rPr>
          <w:iCs/>
        </w:rPr>
      </w:pPr>
    </w:p>
    <w:p w14:paraId="06EFFBE9" w14:textId="2630A286" w:rsidR="0087466C" w:rsidRPr="00595DE1" w:rsidRDefault="0087466C" w:rsidP="0087466C">
      <w:pPr>
        <w:tabs>
          <w:tab w:val="left" w:pos="9672"/>
        </w:tabs>
        <w:rPr>
          <w:iCs/>
        </w:rPr>
      </w:pPr>
      <w:r w:rsidRPr="00595DE1">
        <w:rPr>
          <w:iCs/>
        </w:rPr>
        <w:tab/>
      </w:r>
    </w:p>
    <w:tbl>
      <w:tblPr>
        <w:tblpPr w:leftFromText="141" w:rightFromText="141" w:vertAnchor="text" w:horzAnchor="margin" w:tblpXSpec="center" w:tblpY="145"/>
        <w:tblW w:w="991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97"/>
        <w:gridCol w:w="285"/>
        <w:gridCol w:w="4129"/>
        <w:gridCol w:w="2107"/>
      </w:tblGrid>
      <w:tr w:rsidR="00D81548" w:rsidRPr="00595DE1" w14:paraId="041ACCD8" w14:textId="77777777" w:rsidTr="005C5013">
        <w:trPr>
          <w:trHeight w:val="360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ECF73AB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Product/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Products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o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be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ertified</w:t>
            </w:r>
            <w:proofErr w:type="spellEnd"/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795423D" w14:textId="480F0F29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</w:p>
        </w:tc>
      </w:tr>
      <w:tr w:rsidR="005249A2" w:rsidRPr="00595DE1" w14:paraId="225D02F9" w14:textId="77777777" w:rsidTr="005C5013">
        <w:trPr>
          <w:trHeight w:val="360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61AB03DA" w14:textId="72EEB3B5" w:rsidR="005249A2" w:rsidRPr="00595DE1" w:rsidRDefault="0087466C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S</w:t>
            </w:r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pecify</w:t>
            </w:r>
            <w:proofErr w:type="spellEnd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whether</w:t>
            </w:r>
            <w:proofErr w:type="spellEnd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product</w:t>
            </w:r>
            <w:proofErr w:type="spellEnd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is a </w:t>
            </w:r>
            <w:proofErr w:type="spellStart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omponent</w:t>
            </w:r>
            <w:proofErr w:type="spellEnd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or</w:t>
            </w:r>
            <w:proofErr w:type="spellEnd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an </w:t>
            </w:r>
            <w:proofErr w:type="spellStart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equipment</w:t>
            </w:r>
            <w:proofErr w:type="spellEnd"/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3C3227" w14:textId="1E8FA10B" w:rsidR="005249A2" w:rsidRPr="00595DE1" w:rsidRDefault="0087466C" w:rsidP="0087466C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C10A0C8" wp14:editId="498C22D9">
                      <wp:simplePos x="0" y="0"/>
                      <wp:positionH relativeFrom="column">
                        <wp:posOffset>140970</wp:posOffset>
                      </wp:positionH>
                      <wp:positionV relativeFrom="paragraph">
                        <wp:posOffset>29210</wp:posOffset>
                      </wp:positionV>
                      <wp:extent cx="123825" cy="114300"/>
                      <wp:effectExtent l="0" t="0" r="28575" b="19050"/>
                      <wp:wrapNone/>
                      <wp:docPr id="7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6317DDE" w14:textId="77777777" w:rsidR="00F41BB5" w:rsidRDefault="00F41BB5" w:rsidP="00F41BB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10A0C8" id="_x0000_s1039" style="position:absolute;margin-left:11.1pt;margin-top:2.3pt;width:9.75pt;height: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" fillcolor="window" strokecolor="#41719c" strokeweight="1pt">
                      <v:textbox>
                        <w:txbxContent>
                          <w:p w14:paraId="46317DDE" w14:textId="77777777" w:rsidR="00F41BB5" w:rsidRDefault="00F41BB5" w:rsidP="00F41BB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F9856E4" wp14:editId="2A7CA8B1">
                      <wp:simplePos x="0" y="0"/>
                      <wp:positionH relativeFrom="column">
                        <wp:posOffset>2160905</wp:posOffset>
                      </wp:positionH>
                      <wp:positionV relativeFrom="paragraph">
                        <wp:posOffset>31115</wp:posOffset>
                      </wp:positionV>
                      <wp:extent cx="123825" cy="114300"/>
                      <wp:effectExtent l="0" t="0" r="28575" b="19050"/>
                      <wp:wrapNone/>
                      <wp:docPr id="10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143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2A5406E" w14:textId="77777777" w:rsidR="00F41BB5" w:rsidRDefault="00F41BB5" w:rsidP="00F41BB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9856E4" id="_x0000_s1040" style="position:absolute;margin-left:170.15pt;margin-top:2.45pt;width:9.75pt;height: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" fillcolor="window" strokecolor="#41719c" strokeweight="1pt">
                      <v:textbox>
                        <w:txbxContent>
                          <w:p w14:paraId="12A5406E" w14:textId="77777777" w:rsidR="00F41BB5" w:rsidRDefault="00F41BB5" w:rsidP="00F41BB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249A2" w:rsidRPr="00595DE1"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  <w:t xml:space="preserve">                </w:t>
            </w:r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omponent</w:t>
            </w:r>
            <w:r w:rsidR="005249A2"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w:t xml:space="preserve">                                                   </w:t>
            </w:r>
            <w:proofErr w:type="spellStart"/>
            <w:r w:rsidR="005249A2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Equipment</w:t>
            </w:r>
            <w:proofErr w:type="spellEnd"/>
          </w:p>
        </w:tc>
      </w:tr>
      <w:tr w:rsidR="00D81548" w:rsidRPr="00595DE1" w14:paraId="2E880114" w14:textId="77777777" w:rsidTr="005C5013">
        <w:trPr>
          <w:trHeight w:val="360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6547C726" w14:textId="6E1A821E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Product </w:t>
            </w:r>
            <w:proofErr w:type="spellStart"/>
            <w:proofErr w:type="gram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identification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:</w:t>
            </w:r>
            <w:proofErr w:type="gramEnd"/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DAFDB98" w14:textId="5ABD6BCB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  <w:tr w:rsidR="00D81548" w:rsidRPr="00595DE1" w14:paraId="1B7A786D" w14:textId="77777777" w:rsidTr="0087466C">
        <w:trPr>
          <w:trHeight w:val="329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329E3236" w14:textId="09FEB369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Product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ype</w:t>
            </w:r>
            <w:r w:rsidR="009D6A44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s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,</w:t>
            </w:r>
            <w:r w:rsidR="0087466C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Models</w:t>
            </w:r>
            <w:proofErr w:type="spellEnd"/>
            <w:r w:rsidR="0087466C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, </w:t>
            </w:r>
            <w:proofErr w:type="spellStart"/>
            <w:proofErr w:type="gramStart"/>
            <w:r w:rsidR="0087466C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Family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:</w:t>
            </w:r>
            <w:proofErr w:type="gramEnd"/>
          </w:p>
          <w:p w14:paraId="60D674C2" w14:textId="6C11527E" w:rsidR="00F033EB" w:rsidRPr="00595DE1" w:rsidRDefault="00F033EB" w:rsidP="00F033EB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E4A17A9" w14:textId="386F3D4E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</w:pPr>
          </w:p>
        </w:tc>
      </w:tr>
      <w:tr w:rsidR="00D81548" w:rsidRPr="00595DE1" w14:paraId="0E8CB585" w14:textId="77777777" w:rsidTr="0087466C">
        <w:trPr>
          <w:trHeight w:val="1049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46AB2C2" w14:textId="2E5459E1" w:rsidR="00D81548" w:rsidRPr="00595DE1" w:rsidRDefault="0087466C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Please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list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which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standards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(and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edition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of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standard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)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product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is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designed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o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omply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with</w:t>
            </w:r>
            <w:proofErr w:type="spellEnd"/>
            <w:r w:rsidR="00D81548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</w:p>
          <w:p w14:paraId="7B8EA9FC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  <w:t>e.g</w:t>
            </w:r>
            <w:proofErr w:type="spellEnd"/>
            <w:r w:rsidRPr="00595DE1"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  <w:t>.     EN 60079-1:2014</w:t>
            </w:r>
          </w:p>
          <w:p w14:paraId="2B1C28D3" w14:textId="26931E19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</w:pPr>
            <w:r w:rsidRPr="00595DE1">
              <w:rPr>
                <w:rFonts w:eastAsia="Times New Roman" w:cs="Times New Roman"/>
                <w:b/>
                <w:bCs/>
                <w:iCs/>
                <w:sz w:val="18"/>
                <w:szCs w:val="18"/>
                <w:lang w:eastAsia="tr-TR"/>
              </w:rPr>
              <w:t xml:space="preserve">   </w:t>
            </w:r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256FF4A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  <w:t> </w:t>
            </w:r>
          </w:p>
        </w:tc>
      </w:tr>
      <w:tr w:rsidR="00D81548" w:rsidRPr="00595DE1" w14:paraId="79E318C2" w14:textId="77777777" w:rsidTr="005C5013">
        <w:trPr>
          <w:trHeight w:val="502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63775E54" w14:textId="77777777" w:rsidR="00D81548" w:rsidRPr="00595DE1" w:rsidRDefault="007F041D" w:rsidP="00E808E8">
            <w:pPr>
              <w:spacing w:after="0" w:line="240" w:lineRule="auto"/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Requested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Ex-marking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 xml:space="preserve"> </w:t>
            </w:r>
          </w:p>
          <w:p w14:paraId="172ABACF" w14:textId="69243214" w:rsidR="007F041D" w:rsidRPr="00595DE1" w:rsidRDefault="007F041D" w:rsidP="00E808E8">
            <w:pPr>
              <w:spacing w:after="0" w:line="240" w:lineRule="auto"/>
              <w:rPr>
                <w:iCs/>
                <w:sz w:val="20"/>
                <w:szCs w:val="24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e.g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.</w:t>
            </w:r>
            <w:r w:rsidRPr="00595DE1">
              <w:rPr>
                <w:iCs/>
                <w:sz w:val="24"/>
                <w:szCs w:val="24"/>
              </w:rPr>
              <w:t xml:space="preserve">  </w:t>
            </w:r>
            <w:r w:rsidRPr="00595DE1">
              <w:rPr>
                <w:rFonts w:ascii="Times New Roman" w:eastAsia="Times New Roman" w:hAnsi="Times New Roman" w:cs="Times New Roman"/>
                <w:iCs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  <w:proofErr w:type="spellStart"/>
            <w:r w:rsidRPr="00595DE1">
              <w:rPr>
                <w:iCs/>
                <w:sz w:val="20"/>
                <w:szCs w:val="24"/>
              </w:rPr>
              <w:t>Ex</w:t>
            </w:r>
            <w:proofErr w:type="spellEnd"/>
            <w:r w:rsidR="0087466C" w:rsidRPr="00595DE1">
              <w:rPr>
                <w:iCs/>
                <w:sz w:val="20"/>
                <w:szCs w:val="24"/>
              </w:rPr>
              <w:t xml:space="preserve"> </w:t>
            </w:r>
            <w:proofErr w:type="spellStart"/>
            <w:r w:rsidRPr="00595DE1">
              <w:rPr>
                <w:iCs/>
                <w:sz w:val="20"/>
                <w:szCs w:val="24"/>
              </w:rPr>
              <w:t>d</w:t>
            </w:r>
            <w:r w:rsidR="0087466C" w:rsidRPr="00595DE1">
              <w:rPr>
                <w:iCs/>
                <w:sz w:val="20"/>
                <w:szCs w:val="24"/>
              </w:rPr>
              <w:t>b</w:t>
            </w:r>
            <w:proofErr w:type="spellEnd"/>
            <w:r w:rsidRPr="00595DE1">
              <w:rPr>
                <w:iCs/>
                <w:sz w:val="20"/>
                <w:szCs w:val="24"/>
              </w:rPr>
              <w:t xml:space="preserve"> IIB T4</w:t>
            </w:r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D4D4F2B" w14:textId="610428A5" w:rsidR="00D81548" w:rsidRPr="00595DE1" w:rsidRDefault="0087466C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b/>
                <w:bCs/>
                <w:iCs/>
                <w:sz w:val="24"/>
                <w:szCs w:val="24"/>
                <w:lang w:eastAsia="tr-TR"/>
              </w:rPr>
              <w:t xml:space="preserve">        </w:t>
            </w:r>
            <w:proofErr w:type="spellStart"/>
            <w:r w:rsidRPr="00595DE1">
              <w:rPr>
                <w:rFonts w:eastAsia="Times New Roman" w:cs="Times New Roman"/>
                <w:b/>
                <w:bCs/>
                <w:iCs/>
                <w:sz w:val="24"/>
                <w:szCs w:val="24"/>
                <w:lang w:eastAsia="tr-TR"/>
              </w:rPr>
              <w:t>Ex</w:t>
            </w:r>
            <w:proofErr w:type="spellEnd"/>
            <w:r w:rsidRPr="00595DE1"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  <w:t xml:space="preserve"> </w:t>
            </w:r>
            <w:r w:rsidR="007F041D" w:rsidRPr="00595DE1"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  <w:t>………</w:t>
            </w:r>
          </w:p>
        </w:tc>
      </w:tr>
      <w:tr w:rsidR="00D81548" w:rsidRPr="00595DE1" w14:paraId="574F3AF2" w14:textId="77777777" w:rsidTr="005C5013">
        <w:trPr>
          <w:trHeight w:val="545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1839B926" w14:textId="6574640A" w:rsidR="00D81548" w:rsidRPr="00595DE1" w:rsidRDefault="00813766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Ambient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Temperature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/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Temperature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 xml:space="preserve"> </w:t>
            </w:r>
            <w:proofErr w:type="gram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Class</w:t>
            </w:r>
            <w:r w:rsidR="007F041D"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 xml:space="preserve"> :</w:t>
            </w:r>
            <w:proofErr w:type="gramEnd"/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80A537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  <w:tr w:rsidR="00D81548" w:rsidRPr="00595DE1" w14:paraId="05200F5B" w14:textId="77777777" w:rsidTr="005C5013">
        <w:trPr>
          <w:trHeight w:val="720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15953B72" w14:textId="2AE6BDCD" w:rsidR="00D81548" w:rsidRPr="00595DE1" w:rsidRDefault="00813766" w:rsidP="00E808E8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Gass</w:t>
            </w:r>
            <w:proofErr w:type="spellEnd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Class/</w:t>
            </w:r>
            <w:proofErr w:type="spellStart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>Dust</w:t>
            </w:r>
            <w:proofErr w:type="spellEnd"/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Class:</w:t>
            </w:r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163C9D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  <w:tr w:rsidR="00961C6C" w:rsidRPr="00595DE1" w14:paraId="7F6EDD0A" w14:textId="77777777" w:rsidTr="005C5013">
        <w:trPr>
          <w:trHeight w:val="720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320E2ECE" w14:textId="7C58C94E" w:rsidR="00961C6C" w:rsidRPr="00BF4AB0" w:rsidRDefault="00961C6C" w:rsidP="00961C6C">
            <w:pPr>
              <w:spacing w:after="0" w:line="240" w:lineRule="auto"/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</w:pPr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Is </w:t>
            </w:r>
            <w:proofErr w:type="spellStart"/>
            <w:r w:rsidR="00951039"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there</w:t>
            </w:r>
            <w:proofErr w:type="spellEnd"/>
            <w:r w:rsidR="00951039"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951039"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any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outsourced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process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used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in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the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951039"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production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of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the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product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subject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to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>certification</w:t>
            </w:r>
            <w:proofErr w:type="spellEnd"/>
            <w:r w:rsidRPr="00BF4AB0">
              <w:rPr>
                <w:rFonts w:eastAsia="Times New Roman" w:cs="Times New Roman"/>
                <w:bCs/>
                <w:iCs/>
                <w:color w:val="000000" w:themeColor="text1"/>
                <w:sz w:val="18"/>
                <w:szCs w:val="18"/>
                <w:lang w:eastAsia="tr-TR"/>
              </w:rPr>
              <w:t xml:space="preserve">? </w:t>
            </w:r>
          </w:p>
          <w:p w14:paraId="1BD1ED2D" w14:textId="1FD87550" w:rsidR="00961C6C" w:rsidRPr="00595DE1" w:rsidRDefault="00951039" w:rsidP="00961C6C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proofErr w:type="spellStart"/>
            <w:r w:rsidRPr="00BF4AB0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If</w:t>
            </w:r>
            <w:proofErr w:type="spellEnd"/>
            <w:r w:rsidRPr="00BF4AB0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applicable</w:t>
            </w:r>
            <w:proofErr w:type="spellEnd"/>
            <w:r w:rsidRPr="00BF4AB0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>please</w:t>
            </w:r>
            <w:proofErr w:type="spellEnd"/>
            <w:r w:rsidRPr="00BF4AB0">
              <w:rPr>
                <w:rFonts w:eastAsia="Times New Roman" w:cs="Times New Roman"/>
                <w:iCs/>
                <w:color w:val="000000" w:themeColor="text1"/>
                <w:sz w:val="20"/>
                <w:szCs w:val="20"/>
                <w:lang w:eastAsia="tr-TR"/>
              </w:rPr>
              <w:t xml:space="preserve"> define.</w:t>
            </w:r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F84A9B1" w14:textId="77777777" w:rsidR="00961C6C" w:rsidRPr="00595DE1" w:rsidRDefault="00961C6C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  <w:tr w:rsidR="00D81548" w:rsidRPr="00595DE1" w14:paraId="7C09AC15" w14:textId="77777777" w:rsidTr="005C5013">
        <w:trPr>
          <w:trHeight w:val="638"/>
        </w:trPr>
        <w:tc>
          <w:tcPr>
            <w:tcW w:w="3682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39F9D200" w14:textId="4F228D27" w:rsidR="00D81548" w:rsidRPr="00595DE1" w:rsidRDefault="00281394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>Additional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20"/>
                <w:lang w:eastAsia="tr-TR"/>
              </w:rPr>
              <w:t xml:space="preserve"> Information:</w:t>
            </w:r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FFA2FD4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  <w:tr w:rsidR="00D81548" w:rsidRPr="00595DE1" w14:paraId="32E08D23" w14:textId="77777777" w:rsidTr="005C5013">
        <w:trPr>
          <w:trHeight w:val="285"/>
        </w:trPr>
        <w:tc>
          <w:tcPr>
            <w:tcW w:w="3682" w:type="dxa"/>
            <w:gridSpan w:val="2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1A1B9A31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  <w:tc>
          <w:tcPr>
            <w:tcW w:w="6236" w:type="dxa"/>
            <w:gridSpan w:val="2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70751" w14:textId="77777777" w:rsidR="00D81548" w:rsidRPr="00595DE1" w:rsidRDefault="00D81548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  <w:tr w:rsidR="00642D26" w:rsidRPr="00595DE1" w14:paraId="39D358F1" w14:textId="77777777" w:rsidTr="005C5013">
        <w:trPr>
          <w:trHeight w:val="360"/>
        </w:trPr>
        <w:tc>
          <w:tcPr>
            <w:tcW w:w="99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6F088E" w14:textId="6ABE5776" w:rsidR="00A2544D" w:rsidRPr="00595DE1" w:rsidRDefault="00A2544D" w:rsidP="005C5013">
            <w:pPr>
              <w:spacing w:line="200" w:lineRule="exact"/>
              <w:ind w:right="598"/>
              <w:jc w:val="both"/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</w:pP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With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signing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his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form:</w:t>
            </w:r>
          </w:p>
          <w:p w14:paraId="0B56A129" w14:textId="5190B19F" w:rsidR="00281394" w:rsidRPr="00595DE1" w:rsidRDefault="00281394" w:rsidP="005C5013">
            <w:pPr>
              <w:spacing w:line="200" w:lineRule="exact"/>
              <w:ind w:right="598"/>
              <w:jc w:val="both"/>
              <w:rPr>
                <w:rFonts w:ascii="Calibri" w:eastAsia="Calibri" w:hAnsi="Calibri" w:cs="Calibri"/>
                <w:iCs/>
                <w:sz w:val="18"/>
                <w:szCs w:val="18"/>
              </w:rPr>
            </w:pP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I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d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c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l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ar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-2"/>
                <w:position w:val="1"/>
                <w:sz w:val="18"/>
                <w:szCs w:val="18"/>
              </w:rPr>
              <w:t xml:space="preserve"> 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a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n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d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u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nd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r</w:t>
            </w:r>
            <w:r w:rsidRPr="00595DE1">
              <w:rPr>
                <w:rFonts w:ascii="Calibri" w:eastAsia="Calibri" w:hAnsi="Calibri" w:cs="Calibri"/>
                <w:iCs/>
                <w:spacing w:val="-3"/>
                <w:position w:val="1"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a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ke</w:t>
            </w:r>
            <w:proofErr w:type="spellEnd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h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a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proofErr w:type="spellEnd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 I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hav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</w:t>
            </w:r>
            <w:proofErr w:type="spellEnd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 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n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t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lo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dg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d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w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ith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a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n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y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h</w:t>
            </w:r>
            <w:r w:rsidRPr="00595DE1">
              <w:rPr>
                <w:rFonts w:ascii="Calibri" w:eastAsia="Calibri" w:hAnsi="Calibri" w:cs="Calibri"/>
                <w:iCs/>
                <w:spacing w:val="-2"/>
                <w:position w:val="1"/>
                <w:sz w:val="18"/>
                <w:szCs w:val="18"/>
              </w:rPr>
              <w:t>e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r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n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i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fied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b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d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y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f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r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="00764379"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the</w:t>
            </w:r>
            <w:proofErr w:type="spellEnd"/>
            <w:r w:rsidR="00764379"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ce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r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i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fi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c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a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i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n</w:t>
            </w:r>
            <w:proofErr w:type="spellEnd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pr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cess</w:t>
            </w:r>
            <w:proofErr w:type="spellEnd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 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f </w:t>
            </w:r>
            <w:proofErr w:type="spellStart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h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</w:t>
            </w:r>
            <w:proofErr w:type="spellEnd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equ</w:t>
            </w:r>
            <w:r w:rsidRPr="00595DE1">
              <w:rPr>
                <w:rFonts w:ascii="Calibri" w:eastAsia="Calibri" w:hAnsi="Calibri" w:cs="Calibri"/>
                <w:iCs/>
                <w:spacing w:val="-3"/>
                <w:position w:val="1"/>
                <w:sz w:val="18"/>
                <w:szCs w:val="18"/>
              </w:rPr>
              <w:t>i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p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m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n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t</w:t>
            </w:r>
            <w:proofErr w:type="spellEnd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,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d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et</w:t>
            </w:r>
            <w:r w:rsidRPr="00595DE1">
              <w:rPr>
                <w:rFonts w:ascii="Calibri" w:eastAsia="Calibri" w:hAnsi="Calibri" w:cs="Calibri"/>
                <w:iCs/>
                <w:spacing w:val="1"/>
                <w:position w:val="1"/>
                <w:sz w:val="18"/>
                <w:szCs w:val="18"/>
              </w:rPr>
              <w:t>a</w:t>
            </w:r>
            <w:r w:rsidRPr="00595DE1">
              <w:rPr>
                <w:rFonts w:ascii="Calibri" w:eastAsia="Calibri" w:hAnsi="Calibri" w:cs="Calibri"/>
                <w:iCs/>
                <w:spacing w:val="7"/>
                <w:position w:val="1"/>
                <w:sz w:val="18"/>
                <w:szCs w:val="18"/>
              </w:rPr>
              <w:t>i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ls</w:t>
            </w:r>
            <w:proofErr w:type="spellEnd"/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 xml:space="preserve"> </w:t>
            </w:r>
            <w:r w:rsidRPr="00595DE1">
              <w:rPr>
                <w:rFonts w:ascii="Calibri" w:eastAsia="Calibri" w:hAnsi="Calibri" w:cs="Calibri"/>
                <w:iCs/>
                <w:spacing w:val="-1"/>
                <w:position w:val="1"/>
                <w:sz w:val="18"/>
                <w:szCs w:val="18"/>
              </w:rPr>
              <w:t>o</w:t>
            </w:r>
            <w:r w:rsidRPr="00595DE1">
              <w:rPr>
                <w:rFonts w:ascii="Calibri" w:eastAsia="Calibri" w:hAnsi="Calibri" w:cs="Calibri"/>
                <w:iCs/>
                <w:position w:val="1"/>
                <w:sz w:val="18"/>
                <w:szCs w:val="18"/>
              </w:rPr>
              <w:t>f</w:t>
            </w:r>
            <w:r w:rsidR="005C5013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1"/>
                <w:sz w:val="18"/>
                <w:szCs w:val="18"/>
              </w:rPr>
              <w:t>wh</w:t>
            </w:r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ich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is</w:t>
            </w:r>
            <w:r w:rsidRPr="00595DE1">
              <w:rPr>
                <w:rFonts w:ascii="Calibri" w:eastAsia="Calibri" w:hAnsi="Calibri" w:cs="Calibri"/>
                <w:iCs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pacing w:val="1"/>
                <w:sz w:val="18"/>
                <w:szCs w:val="18"/>
              </w:rPr>
              <w:t>ab</w:t>
            </w:r>
            <w:r w:rsidRPr="00595DE1">
              <w:rPr>
                <w:rFonts w:ascii="Calibri" w:eastAsia="Calibri" w:hAnsi="Calibri" w:cs="Calibri"/>
                <w:iCs/>
                <w:spacing w:val="-1"/>
                <w:sz w:val="18"/>
                <w:szCs w:val="18"/>
              </w:rPr>
              <w:t>ov</w:t>
            </w:r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eme</w:t>
            </w:r>
            <w:r w:rsidRPr="00595DE1">
              <w:rPr>
                <w:rFonts w:ascii="Calibri" w:eastAsia="Calibri" w:hAnsi="Calibri" w:cs="Calibri"/>
                <w:iCs/>
                <w:spacing w:val="1"/>
                <w:sz w:val="18"/>
                <w:szCs w:val="18"/>
              </w:rPr>
              <w:t>n</w:t>
            </w:r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</w:t>
            </w:r>
            <w:r w:rsidRPr="00595DE1">
              <w:rPr>
                <w:rFonts w:ascii="Calibri" w:eastAsia="Calibri" w:hAnsi="Calibri" w:cs="Calibri"/>
                <w:iCs/>
                <w:spacing w:val="-1"/>
                <w:sz w:val="18"/>
                <w:szCs w:val="18"/>
              </w:rPr>
              <w:t>io</w:t>
            </w:r>
            <w:r w:rsidRPr="00595DE1">
              <w:rPr>
                <w:rFonts w:ascii="Calibri" w:eastAsia="Calibri" w:hAnsi="Calibri" w:cs="Calibri"/>
                <w:iCs/>
                <w:spacing w:val="1"/>
                <w:sz w:val="18"/>
                <w:szCs w:val="18"/>
              </w:rPr>
              <w:t>n</w:t>
            </w:r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e</w:t>
            </w:r>
            <w:r w:rsidRPr="00595DE1">
              <w:rPr>
                <w:rFonts w:ascii="Calibri" w:eastAsia="Calibri" w:hAnsi="Calibri" w:cs="Calibri"/>
                <w:iCs/>
                <w:spacing w:val="1"/>
                <w:sz w:val="18"/>
                <w:szCs w:val="18"/>
              </w:rPr>
              <w:t>d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</w:p>
          <w:p w14:paraId="4118EF01" w14:textId="4E221EA8" w:rsidR="000231BF" w:rsidRPr="00595DE1" w:rsidRDefault="009D6A44" w:rsidP="009D6A44">
            <w:pPr>
              <w:spacing w:line="200" w:lineRule="exact"/>
              <w:ind w:right="598"/>
              <w:jc w:val="both"/>
              <w:rPr>
                <w:rFonts w:ascii="Calibri" w:eastAsia="Calibri" w:hAnsi="Calibri" w:cs="Calibri"/>
                <w:iCs/>
                <w:sz w:val="18"/>
                <w:szCs w:val="18"/>
              </w:rPr>
            </w:pPr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I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declare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hat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I am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aware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r w:rsidR="00813766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of</w:t>
            </w:r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he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erms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&amp;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conditions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of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issuing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r w:rsidR="00813766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a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Certificate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under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IECEx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regulation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,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refer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o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IECEx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02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Scheme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Rules and IEC CA 01.</w:t>
            </w:r>
          </w:p>
          <w:p w14:paraId="15716243" w14:textId="246BD16A" w:rsidR="00A2544D" w:rsidRPr="00595DE1" w:rsidRDefault="00A2544D" w:rsidP="009D6A44">
            <w:pPr>
              <w:spacing w:line="200" w:lineRule="exact"/>
              <w:ind w:right="598"/>
              <w:jc w:val="both"/>
              <w:rPr>
                <w:rFonts w:ascii="Calibri" w:eastAsia="Calibri" w:hAnsi="Calibri" w:cs="Calibri"/>
                <w:iCs/>
                <w:sz w:val="18"/>
                <w:szCs w:val="18"/>
              </w:rPr>
            </w:pPr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I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declare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hat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I am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aware</w:t>
            </w:r>
            <w:proofErr w:type="spellEnd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of </w:t>
            </w:r>
            <w:proofErr w:type="spellStart"/>
            <w:r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the</w:t>
            </w:r>
            <w:proofErr w:type="spellEnd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IECEx</w:t>
            </w:r>
            <w:proofErr w:type="spellEnd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certificate</w:t>
            </w:r>
            <w:proofErr w:type="spellEnd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issue</w:t>
            </w:r>
            <w:proofErr w:type="spellEnd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proofErr w:type="spellStart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cost</w:t>
            </w:r>
            <w:proofErr w:type="spellEnd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, and </w:t>
            </w:r>
            <w:proofErr w:type="spellStart"/>
            <w:proofErr w:type="gramStart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>also</w:t>
            </w:r>
            <w:proofErr w:type="spellEnd"/>
            <w:r w:rsidR="00155F71" w:rsidRPr="00595DE1">
              <w:rPr>
                <w:rFonts w:ascii="Calibri" w:eastAsia="Calibri" w:hAnsi="Calibri" w:cs="Calibri"/>
                <w:iCs/>
                <w:sz w:val="18"/>
                <w:szCs w:val="18"/>
              </w:rPr>
              <w:t xml:space="preserve"> </w:t>
            </w:r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surcharge</w:t>
            </w:r>
            <w:proofErr w:type="spellEnd"/>
            <w:proofErr w:type="gram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applies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or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manufacturers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rom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non-member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countries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(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Refer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o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IECEx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OD 019,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IECEx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System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ees</w:t>
            </w:r>
            <w:proofErr w:type="spellEnd"/>
            <w:r w:rsidR="00155F71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)</w:t>
            </w:r>
          </w:p>
        </w:tc>
      </w:tr>
      <w:tr w:rsidR="00642D26" w:rsidRPr="00595DE1" w14:paraId="7457D62D" w14:textId="77777777" w:rsidTr="005C5013">
        <w:trPr>
          <w:trHeight w:val="1089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90155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proofErr w:type="spellStart"/>
            <w:proofErr w:type="gramStart"/>
            <w:r w:rsidRPr="00595DE1">
              <w:rPr>
                <w:rFonts w:eastAsia="Times New Roman" w:cs="Times New Roman"/>
                <w:bCs/>
                <w:iCs/>
                <w:sz w:val="20"/>
                <w:szCs w:val="20"/>
                <w:lang w:eastAsia="tr-TR"/>
              </w:rPr>
              <w:t>Applicant's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20"/>
                <w:szCs w:val="20"/>
                <w:lang w:eastAsia="tr-TR"/>
              </w:rPr>
              <w:t xml:space="preserve">  Name</w:t>
            </w:r>
            <w:proofErr w:type="gramEnd"/>
            <w:r w:rsidRPr="00595DE1">
              <w:rPr>
                <w:rFonts w:eastAsia="Times New Roman" w:cs="Times New Roman"/>
                <w:bCs/>
                <w:iCs/>
                <w:sz w:val="20"/>
                <w:szCs w:val="20"/>
                <w:lang w:eastAsia="tr-TR"/>
              </w:rPr>
              <w:t xml:space="preserve"> -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20"/>
                <w:szCs w:val="20"/>
                <w:lang w:eastAsia="tr-TR"/>
              </w:rPr>
              <w:t>Surname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20"/>
                <w:szCs w:val="20"/>
                <w:lang w:eastAsia="tr-TR"/>
              </w:rPr>
              <w:t xml:space="preserve">     </w:t>
            </w:r>
            <w:r w:rsidRPr="00595DE1">
              <w:rPr>
                <w:rFonts w:eastAsia="Times New Roman" w:cs="Times New Roman"/>
                <w:bCs/>
                <w:iCs/>
                <w:sz w:val="20"/>
                <w:szCs w:val="20"/>
                <w:lang w:eastAsia="tr-TR"/>
              </w:rPr>
              <w:br/>
              <w:t xml:space="preserve">                                                                                </w:t>
            </w:r>
          </w:p>
        </w:tc>
        <w:tc>
          <w:tcPr>
            <w:tcW w:w="44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0B5DD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Date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                                            </w:t>
            </w:r>
          </w:p>
        </w:tc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26DB6" w14:textId="77777777" w:rsidR="00642D26" w:rsidRPr="00595DE1" w:rsidRDefault="00642D26" w:rsidP="00E808E8">
            <w:pPr>
              <w:spacing w:after="0" w:line="240" w:lineRule="auto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Signature</w:t>
            </w:r>
            <w:proofErr w:type="spellEnd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/ </w:t>
            </w: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Seal</w:t>
            </w:r>
            <w:proofErr w:type="spellEnd"/>
          </w:p>
        </w:tc>
      </w:tr>
      <w:tr w:rsidR="00F563ED" w:rsidRPr="00595DE1" w14:paraId="08976484" w14:textId="77777777" w:rsidTr="005C5013">
        <w:trPr>
          <w:trHeight w:val="558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C06E3D" w14:textId="77777777" w:rsidR="00F563ED" w:rsidRPr="00595DE1" w:rsidRDefault="00F563ED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  <w:p w14:paraId="3951F799" w14:textId="77777777" w:rsidR="005C5013" w:rsidRPr="00595DE1" w:rsidRDefault="005C5013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  <w:p w14:paraId="18946F78" w14:textId="77777777" w:rsidR="005C5013" w:rsidRPr="00595DE1" w:rsidRDefault="005C5013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  <w:p w14:paraId="1184FBA1" w14:textId="77777777" w:rsidR="005C5013" w:rsidRPr="00595DE1" w:rsidRDefault="005C5013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  <w:tc>
          <w:tcPr>
            <w:tcW w:w="44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60955" w14:textId="77777777" w:rsidR="00F563ED" w:rsidRPr="00595DE1" w:rsidRDefault="00F563ED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  <w:tc>
          <w:tcPr>
            <w:tcW w:w="2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0E469" w14:textId="77777777" w:rsidR="00F563ED" w:rsidRPr="00595DE1" w:rsidRDefault="00F563ED" w:rsidP="00E808E8">
            <w:pPr>
              <w:spacing w:after="0" w:line="240" w:lineRule="auto"/>
              <w:rPr>
                <w:rFonts w:eastAsia="Times New Roman" w:cs="Times New Roman"/>
                <w:b/>
                <w:bCs/>
                <w:iCs/>
                <w:sz w:val="20"/>
                <w:szCs w:val="20"/>
                <w:lang w:eastAsia="tr-TR"/>
              </w:rPr>
            </w:pPr>
          </w:p>
        </w:tc>
      </w:tr>
    </w:tbl>
    <w:p w14:paraId="15D2A1C3" w14:textId="4C948364" w:rsidR="00595DE1" w:rsidRPr="00595DE1" w:rsidRDefault="00595DE1">
      <w:pPr>
        <w:rPr>
          <w:iCs/>
        </w:rPr>
      </w:pPr>
    </w:p>
    <w:p w14:paraId="78816D17" w14:textId="4925851C" w:rsidR="00595DE1" w:rsidRPr="00595DE1" w:rsidRDefault="00595DE1">
      <w:pPr>
        <w:rPr>
          <w:iCs/>
        </w:rPr>
      </w:pPr>
    </w:p>
    <w:p w14:paraId="3F704E53" w14:textId="5279A71C" w:rsidR="00595DE1" w:rsidRPr="00595DE1" w:rsidRDefault="00595DE1">
      <w:pPr>
        <w:rPr>
          <w:iCs/>
        </w:rPr>
      </w:pPr>
    </w:p>
    <w:p w14:paraId="200CB8A9" w14:textId="2314FCEB" w:rsidR="00595DE1" w:rsidRPr="00595DE1" w:rsidRDefault="00595DE1">
      <w:pPr>
        <w:rPr>
          <w:iCs/>
        </w:rPr>
      </w:pPr>
    </w:p>
    <w:p w14:paraId="77378ED2" w14:textId="296F0B1F" w:rsidR="00595DE1" w:rsidRPr="00595DE1" w:rsidRDefault="00595DE1">
      <w:pPr>
        <w:rPr>
          <w:iCs/>
        </w:rPr>
      </w:pPr>
    </w:p>
    <w:p w14:paraId="240A6F6B" w14:textId="77777777" w:rsidR="00595DE1" w:rsidRPr="00595DE1" w:rsidRDefault="00595DE1">
      <w:pPr>
        <w:rPr>
          <w:iCs/>
        </w:rPr>
      </w:pPr>
    </w:p>
    <w:tbl>
      <w:tblPr>
        <w:tblpPr w:leftFromText="141" w:rightFromText="141" w:vertAnchor="text" w:horzAnchor="margin" w:tblpXSpec="center" w:tblpY="145"/>
        <w:tblW w:w="991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59"/>
        <w:gridCol w:w="4959"/>
      </w:tblGrid>
      <w:tr w:rsidR="005C5013" w:rsidRPr="00595DE1" w14:paraId="05E04EB9" w14:textId="77777777" w:rsidTr="005C5013">
        <w:trPr>
          <w:trHeight w:val="473"/>
        </w:trPr>
        <w:tc>
          <w:tcPr>
            <w:tcW w:w="99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E59DB6" w14:textId="5CDA98D2" w:rsidR="005C5013" w:rsidRPr="00595DE1" w:rsidRDefault="00595DE1" w:rsidP="00A2544D">
            <w:pPr>
              <w:spacing w:after="0" w:line="240" w:lineRule="auto"/>
              <w:jc w:val="center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T</w:t>
            </w:r>
            <w:r w:rsidR="005C5013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o</w:t>
            </w:r>
            <w:proofErr w:type="spellEnd"/>
            <w:r w:rsidR="005C5013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be </w:t>
            </w:r>
            <w:proofErr w:type="spellStart"/>
            <w:r w:rsidR="005C5013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completed</w:t>
            </w:r>
            <w:proofErr w:type="spellEnd"/>
            <w:r w:rsidR="005C5013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5C5013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>by</w:t>
            </w:r>
            <w:proofErr w:type="spellEnd"/>
            <w:r w:rsidR="005C5013" w:rsidRPr="00595DE1">
              <w:rPr>
                <w:rFonts w:eastAsia="Times New Roman" w:cs="Times New Roman"/>
                <w:bCs/>
                <w:iCs/>
                <w:sz w:val="18"/>
                <w:szCs w:val="18"/>
                <w:lang w:eastAsia="tr-TR"/>
              </w:rPr>
              <w:t xml:space="preserve"> SZUTEST</w:t>
            </w:r>
          </w:p>
        </w:tc>
      </w:tr>
      <w:tr w:rsidR="00891903" w:rsidRPr="00595DE1" w14:paraId="07705C0A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7FEF00" w14:textId="54456A36" w:rsidR="00891903" w:rsidRPr="00595DE1" w:rsidRDefault="00891903" w:rsidP="00891903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Did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manufacturer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ill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in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necessary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information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?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0C078" w14:textId="69DB9B85" w:rsidR="00891903" w:rsidRPr="00595DE1" w:rsidRDefault="00891903" w:rsidP="00891903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</w:t>
            </w:r>
            <w:r w:rsidR="006B2884"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  </w:t>
            </w: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            </w:t>
            </w:r>
          </w:p>
          <w:p w14:paraId="3DE4A3E5" w14:textId="5471B26A" w:rsidR="00891903" w:rsidRPr="00595DE1" w:rsidRDefault="00891903" w:rsidP="00891903">
            <w:pPr>
              <w:rPr>
                <w:iCs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</w:t>
            </w:r>
            <w:r w:rsidR="001A64E1"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72052131" wp14:editId="49D74EE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175</wp:posOffset>
                      </wp:positionV>
                      <wp:extent cx="114300" cy="121920"/>
                      <wp:effectExtent l="0" t="0" r="19050" b="11430"/>
                      <wp:wrapNone/>
                      <wp:docPr id="11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6CC96EF" w14:textId="77777777" w:rsidR="001A64E1" w:rsidRDefault="001A64E1" w:rsidP="001A64E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052131" id="_x0000_s1041" style="position:absolute;margin-left:-.05pt;margin-top:.25pt;width:9pt;height:9.6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" fillcolor="window" strokecolor="#41719c" strokeweight="1pt">
                      <v:textbox>
                        <w:txbxContent>
                          <w:p w14:paraId="76CC96EF" w14:textId="77777777" w:rsidR="001A64E1" w:rsidRDefault="001A64E1" w:rsidP="001A64E1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Ye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                        No</w:t>
            </w:r>
          </w:p>
        </w:tc>
      </w:tr>
      <w:tr w:rsidR="00891903" w:rsidRPr="00595DE1" w14:paraId="4028F7BB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86F0" w14:textId="77777777" w:rsidR="00764379" w:rsidRPr="00595DE1" w:rsidRDefault="00764379" w:rsidP="00891903">
            <w:pPr>
              <w:spacing w:after="0" w:line="240" w:lineRule="auto"/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</w:pPr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 xml:space="preserve">Is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proofErr w:type="gramStart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>stated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 xml:space="preserve"> </w:t>
            </w:r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ExTR</w:t>
            </w:r>
            <w:proofErr w:type="spellEnd"/>
            <w:proofErr w:type="gram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Ref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. No, is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related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to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product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? </w:t>
            </w:r>
          </w:p>
          <w:p w14:paraId="3B3DEC69" w14:textId="77777777" w:rsidR="00764379" w:rsidRPr="00595DE1" w:rsidRDefault="00764379" w:rsidP="00891903">
            <w:pPr>
              <w:spacing w:after="0" w:line="240" w:lineRule="auto"/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</w:pPr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Is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this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ExTR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valid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?</w:t>
            </w:r>
          </w:p>
          <w:p w14:paraId="2C4A2754" w14:textId="4EE6D72B" w:rsidR="00891903" w:rsidRPr="00595DE1" w:rsidRDefault="00764379" w:rsidP="00891903">
            <w:pPr>
              <w:spacing w:after="0" w:line="240" w:lineRule="auto"/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</w:pP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If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it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covers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all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Models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and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family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?</w:t>
            </w:r>
          </w:p>
          <w:p w14:paraId="7B6855E6" w14:textId="377B07E4" w:rsidR="00764379" w:rsidRPr="00595DE1" w:rsidRDefault="00764379" w:rsidP="00891903">
            <w:pPr>
              <w:spacing w:after="0" w:line="240" w:lineRule="auto"/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</w:pP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Any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more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explanation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or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detail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?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521A7" w14:textId="3993F170" w:rsidR="00891903" w:rsidRPr="00595DE1" w:rsidRDefault="00891903" w:rsidP="00891903">
            <w:pPr>
              <w:rPr>
                <w:iCs/>
              </w:rPr>
            </w:pPr>
          </w:p>
        </w:tc>
      </w:tr>
      <w:tr w:rsidR="00891903" w:rsidRPr="00595DE1" w14:paraId="4051415F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B637AC" w14:textId="5D99F1E0" w:rsidR="00891903" w:rsidRPr="00595DE1" w:rsidRDefault="00891903" w:rsidP="00891903">
            <w:pPr>
              <w:spacing w:after="0" w:line="240" w:lineRule="auto"/>
              <w:rPr>
                <w:iCs/>
              </w:rPr>
            </w:pPr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Is it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within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scope</w:t>
            </w:r>
            <w:proofErr w:type="spellEnd"/>
            <w:r w:rsidR="00764379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of </w:t>
            </w:r>
            <w:proofErr w:type="spellStart"/>
            <w:r w:rsidR="009D6A44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acceptance</w:t>
            </w:r>
            <w:proofErr w:type="spellEnd"/>
            <w:r w:rsidR="009D6A44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of </w:t>
            </w:r>
            <w:proofErr w:type="spellStart"/>
            <w:r w:rsidR="009D6A44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="009D6A44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SZUTEST and </w:t>
            </w:r>
            <w:proofErr w:type="spellStart"/>
            <w:r w:rsidR="009D6A44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associated</w:t>
            </w:r>
            <w:proofErr w:type="spellEnd"/>
            <w:r w:rsidR="009D6A44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="009D6A44"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ExTL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?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2C62F" w14:textId="2C846FA4" w:rsidR="00891903" w:rsidRPr="00595DE1" w:rsidRDefault="00891903" w:rsidP="00891903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                 </w:t>
            </w:r>
          </w:p>
          <w:p w14:paraId="23F9C6ED" w14:textId="77777777" w:rsidR="00891903" w:rsidRPr="00595DE1" w:rsidRDefault="00891903" w:rsidP="00891903">
            <w:pPr>
              <w:rPr>
                <w:iCs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Ye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                        No</w:t>
            </w:r>
          </w:p>
        </w:tc>
      </w:tr>
      <w:tr w:rsidR="00891903" w:rsidRPr="00595DE1" w14:paraId="49338841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109BA" w14:textId="77777777" w:rsidR="00891903" w:rsidRPr="00595DE1" w:rsidRDefault="00891903" w:rsidP="00891903">
            <w:pPr>
              <w:spacing w:after="0" w:line="240" w:lineRule="auto"/>
              <w:rPr>
                <w:iCs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Hav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official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document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been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submitted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or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verification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of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company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information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with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application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? (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ax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plat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,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Registry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Gazett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,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etc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.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F0AB3" w14:textId="06C275B8" w:rsidR="00891903" w:rsidRPr="00595DE1" w:rsidRDefault="00961C6C" w:rsidP="00891903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8A60167" wp14:editId="19018A9B">
                      <wp:simplePos x="0" y="0"/>
                      <wp:positionH relativeFrom="column">
                        <wp:posOffset>755650</wp:posOffset>
                      </wp:positionH>
                      <wp:positionV relativeFrom="paragraph">
                        <wp:posOffset>149860</wp:posOffset>
                      </wp:positionV>
                      <wp:extent cx="114300" cy="121920"/>
                      <wp:effectExtent l="0" t="0" r="19050" b="11430"/>
                      <wp:wrapNone/>
                      <wp:docPr id="31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665F96A" w14:textId="77777777" w:rsidR="00F41BB5" w:rsidRDefault="00F41BB5" w:rsidP="00F41BB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A60167" id="_x0000_s1040" style="position:absolute;margin-left:59.5pt;margin-top:11.8pt;width:9pt;height:9.6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" fillcolor="window" strokecolor="#41719c" strokeweight="1pt">
                      <v:textbox>
                        <w:txbxContent>
                          <w:p w14:paraId="1665F96A" w14:textId="77777777" w:rsidR="00F41BB5" w:rsidRDefault="00F41BB5" w:rsidP="00F41BB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7F89F09" wp14:editId="42B3639F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147955</wp:posOffset>
                      </wp:positionV>
                      <wp:extent cx="114300" cy="121920"/>
                      <wp:effectExtent l="0" t="0" r="19050" b="11430"/>
                      <wp:wrapNone/>
                      <wp:docPr id="30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00B7E8D" w14:textId="77777777" w:rsidR="00F41BB5" w:rsidRDefault="00F41BB5" w:rsidP="00F41BB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F89F09" id="_x0000_s1041" style="position:absolute;margin-left:-.5pt;margin-top:11.65pt;width:9pt;height:9.6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" fillcolor="window" strokecolor="#41719c" strokeweight="1pt">
                      <v:textbox>
                        <w:txbxContent>
                          <w:p w14:paraId="000B7E8D" w14:textId="77777777" w:rsidR="00F41BB5" w:rsidRDefault="00F41BB5" w:rsidP="00F41BB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64379"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60583345" wp14:editId="399F8EB5">
                      <wp:simplePos x="0" y="0"/>
                      <wp:positionH relativeFrom="column">
                        <wp:posOffset>744220</wp:posOffset>
                      </wp:positionH>
                      <wp:positionV relativeFrom="paragraph">
                        <wp:posOffset>-254635</wp:posOffset>
                      </wp:positionV>
                      <wp:extent cx="114300" cy="121920"/>
                      <wp:effectExtent l="0" t="0" r="19050" b="11430"/>
                      <wp:wrapNone/>
                      <wp:docPr id="28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A4EF66F" w14:textId="77777777" w:rsidR="00F41BB5" w:rsidRDefault="00F41BB5" w:rsidP="00F41BB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583345" id="_x0000_s1042" style="position:absolute;margin-left:58.6pt;margin-top:-20.05pt;width:9pt;height:9.6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" fillcolor="window" strokecolor="#41719c" strokeweight="1pt">
                      <v:textbox>
                        <w:txbxContent>
                          <w:p w14:paraId="4A4EF66F" w14:textId="77777777" w:rsidR="00F41BB5" w:rsidRDefault="00F41BB5" w:rsidP="00F41BB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64379"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4942B49B" wp14:editId="709B001D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-287655</wp:posOffset>
                      </wp:positionV>
                      <wp:extent cx="114300" cy="121920"/>
                      <wp:effectExtent l="0" t="0" r="19050" b="11430"/>
                      <wp:wrapNone/>
                      <wp:docPr id="29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4A81D61" w14:textId="77777777" w:rsidR="00F41BB5" w:rsidRDefault="00F41BB5" w:rsidP="00F41BB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42B49B" id="_x0000_s1043" style="position:absolute;margin-left:-1.45pt;margin-top:-22.65pt;width:9pt;height:9.6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" fillcolor="window" strokecolor="#41719c" strokeweight="1pt">
                      <v:textbox>
                        <w:txbxContent>
                          <w:p w14:paraId="14A81D61" w14:textId="77777777" w:rsidR="00F41BB5" w:rsidRDefault="00F41BB5" w:rsidP="00F41BB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91903"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</w:t>
            </w:r>
            <w:r w:rsidR="00764379"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  </w:t>
            </w:r>
            <w:r w:rsidR="00891903"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           </w:t>
            </w:r>
          </w:p>
          <w:p w14:paraId="27AA3EAF" w14:textId="6F68138A" w:rsidR="00891903" w:rsidRPr="00595DE1" w:rsidRDefault="00891903" w:rsidP="00891903">
            <w:pPr>
              <w:rPr>
                <w:iCs/>
              </w:rPr>
            </w:pPr>
            <w:r w:rsidRPr="00595DE1"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  <w:t xml:space="preserve">      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Ye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                        No</w:t>
            </w:r>
          </w:p>
        </w:tc>
      </w:tr>
      <w:tr w:rsidR="00764379" w:rsidRPr="00595DE1" w14:paraId="7CE8BFB4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28AD2" w14:textId="49E94DA0" w:rsidR="00764379" w:rsidRPr="00595DE1" w:rsidRDefault="00764379" w:rsidP="00764379">
            <w:pPr>
              <w:spacing w:after="0" w:line="240" w:lineRule="auto"/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</w:pPr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 xml:space="preserve">Is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>the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proofErr w:type="gramStart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>stated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  <w:t xml:space="preserve"> </w:t>
            </w:r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QAR</w:t>
            </w:r>
            <w:proofErr w:type="gram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Ref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. No, is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related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to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product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? </w:t>
            </w:r>
          </w:p>
          <w:p w14:paraId="5F1463DE" w14:textId="44D284A1" w:rsidR="00764379" w:rsidRPr="00595DE1" w:rsidRDefault="00764379" w:rsidP="00764379">
            <w:pPr>
              <w:spacing w:after="0" w:line="240" w:lineRule="auto"/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</w:pPr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Is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this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QAR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valid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?</w:t>
            </w:r>
          </w:p>
          <w:p w14:paraId="2C4823BA" w14:textId="77777777" w:rsidR="00764379" w:rsidRPr="00595DE1" w:rsidRDefault="00764379" w:rsidP="00764379">
            <w:pPr>
              <w:spacing w:after="0" w:line="240" w:lineRule="auto"/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</w:pP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If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it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covers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all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the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Models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 xml:space="preserve"> and </w:t>
            </w:r>
            <w:proofErr w:type="spellStart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family</w:t>
            </w:r>
            <w:proofErr w:type="spellEnd"/>
            <w:r w:rsidRPr="00595DE1">
              <w:rPr>
                <w:rFonts w:ascii="Calibri" w:hAnsi="Calibri" w:cs="Calibri"/>
                <w:iCs/>
                <w:sz w:val="18"/>
                <w:szCs w:val="18"/>
                <w:shd w:val="clear" w:color="auto" w:fill="FFFFFF"/>
              </w:rPr>
              <w:t>?</w:t>
            </w:r>
          </w:p>
          <w:p w14:paraId="5BED450E" w14:textId="668F5582" w:rsidR="00764379" w:rsidRPr="00595DE1" w:rsidRDefault="00764379" w:rsidP="00764379">
            <w:pPr>
              <w:spacing w:after="0" w:line="240" w:lineRule="auto"/>
              <w:rPr>
                <w:rFonts w:ascii="Calibri" w:eastAsia="Times New Roman" w:hAnsi="Calibri" w:cs="Calibri"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Any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more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explanation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or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 xml:space="preserve"> </w:t>
            </w:r>
            <w:proofErr w:type="spellStart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detail</w:t>
            </w:r>
            <w:proofErr w:type="spellEnd"/>
            <w:r w:rsidRPr="00595DE1">
              <w:rPr>
                <w:rFonts w:ascii="Calibri" w:eastAsia="Times New Roman" w:hAnsi="Calibri" w:cs="Calibri"/>
                <w:iCs/>
                <w:sz w:val="20"/>
                <w:szCs w:val="20"/>
                <w:lang w:eastAsia="tr-TR"/>
              </w:rPr>
              <w:t>?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F0B7E" w14:textId="77777777" w:rsidR="00764379" w:rsidRPr="00595DE1" w:rsidRDefault="00764379" w:rsidP="00891903">
            <w:pPr>
              <w:spacing w:after="0" w:line="240" w:lineRule="auto"/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</w:pPr>
          </w:p>
        </w:tc>
      </w:tr>
      <w:tr w:rsidR="006B2884" w:rsidRPr="00595DE1" w14:paraId="704AD49B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AA47B" w14:textId="1EC31AA8" w:rsidR="006B2884" w:rsidRPr="00595DE1" w:rsidRDefault="00A2544D" w:rsidP="00891903">
            <w:pPr>
              <w:spacing w:after="0" w:line="240" w:lineRule="auto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Whether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a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surcharge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applie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or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manufacturer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rom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non-member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countrie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(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Refer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to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IECEx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OD 019,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IECEx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System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Fees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)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50056" w14:textId="77777777" w:rsidR="006B2884" w:rsidRPr="00595DE1" w:rsidRDefault="006B2884" w:rsidP="00891903">
            <w:pPr>
              <w:spacing w:after="0" w:line="240" w:lineRule="auto"/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</w:pPr>
          </w:p>
        </w:tc>
      </w:tr>
      <w:tr w:rsidR="00EE2024" w:rsidRPr="00595DE1" w14:paraId="1F70CF0C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6D2F9" w14:textId="5C085486" w:rsidR="00EE2024" w:rsidRPr="00BF4AB0" w:rsidRDefault="00EE2024" w:rsidP="00891903">
            <w:pPr>
              <w:spacing w:after="0" w:line="240" w:lineRule="auto"/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</w:pPr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Attached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required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document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in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cas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of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issuing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a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certificate</w:t>
            </w:r>
            <w:proofErr w:type="spellEnd"/>
            <w:r w:rsidRPr="00BF4AB0">
              <w:rPr>
                <w:color w:val="FF0000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under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h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name of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h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rad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</w:p>
          <w:p w14:paraId="4909AB24" w14:textId="6144517B" w:rsidR="00EE2024" w:rsidRPr="00BF4AB0" w:rsidRDefault="00EE2024" w:rsidP="00891903">
            <w:pPr>
              <w:spacing w:after="0" w:line="240" w:lineRule="auto"/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</w:pPr>
            <w:proofErr w:type="spellStart"/>
            <w:proofErr w:type="gram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or</w:t>
            </w:r>
            <w:proofErr w:type="spellEnd"/>
            <w:proofErr w:type="gram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extending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h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certificate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to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local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assemblers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</w:t>
            </w:r>
          </w:p>
          <w:p w14:paraId="4B0C7E48" w14:textId="22AFB84B" w:rsidR="00EE2024" w:rsidRPr="00BF4AB0" w:rsidRDefault="00EE2024" w:rsidP="00891903">
            <w:pPr>
              <w:spacing w:after="0" w:line="240" w:lineRule="auto"/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</w:pPr>
            <w:proofErr w:type="spellStart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>Based</w:t>
            </w:r>
            <w:proofErr w:type="spellEnd"/>
            <w:r w:rsidRPr="00BF4AB0">
              <w:rPr>
                <w:rFonts w:eastAsia="Times New Roman" w:cs="Times New Roman"/>
                <w:iCs/>
                <w:color w:val="FF0000"/>
                <w:sz w:val="18"/>
                <w:szCs w:val="18"/>
                <w:lang w:eastAsia="tr-TR"/>
              </w:rPr>
              <w:t xml:space="preserve"> on OD 203</w:t>
            </w:r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57B87" w14:textId="31B87B8B" w:rsidR="00EE2024" w:rsidRPr="00BF4AB0" w:rsidRDefault="00EE2024" w:rsidP="00891903">
            <w:pPr>
              <w:spacing w:after="0" w:line="240" w:lineRule="auto"/>
              <w:rPr>
                <w:rFonts w:eastAsia="Times New Roman" w:cs="Times New Roman"/>
                <w:iCs/>
                <w:noProof/>
                <w:color w:val="FF0000"/>
                <w:sz w:val="20"/>
                <w:szCs w:val="20"/>
                <w:lang w:eastAsia="tr-TR"/>
              </w:rPr>
            </w:pPr>
            <w:r w:rsidRPr="00BF4AB0">
              <w:rPr>
                <w:rFonts w:eastAsia="Times New Roman" w:cs="Times New Roman"/>
                <w:iCs/>
                <w:noProof/>
                <w:color w:val="FF0000"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2B176893" wp14:editId="5B19CE5F">
                      <wp:simplePos x="0" y="0"/>
                      <wp:positionH relativeFrom="column">
                        <wp:posOffset>1823085</wp:posOffset>
                      </wp:positionH>
                      <wp:positionV relativeFrom="paragraph">
                        <wp:posOffset>38100</wp:posOffset>
                      </wp:positionV>
                      <wp:extent cx="114300" cy="121920"/>
                      <wp:effectExtent l="0" t="0" r="19050" b="11430"/>
                      <wp:wrapNone/>
                      <wp:docPr id="17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FBE94D1" w14:textId="77777777" w:rsidR="00EE2024" w:rsidRDefault="00EE2024" w:rsidP="00EE202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176893" id="_x0000_s1046" style="position:absolute;margin-left:143.55pt;margin-top:3pt;width:9pt;height:9.6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" fillcolor="window" strokecolor="#41719c" strokeweight="1pt">
                      <v:textbox>
                        <w:txbxContent>
                          <w:p w14:paraId="6FBE94D1" w14:textId="77777777" w:rsidR="00EE2024" w:rsidRDefault="00EE2024" w:rsidP="00EE202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F4AB0">
              <w:rPr>
                <w:rFonts w:eastAsia="Times New Roman" w:cs="Times New Roman"/>
                <w:iCs/>
                <w:noProof/>
                <w:color w:val="FF0000"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1DC02A95" wp14:editId="1CE7971B">
                      <wp:simplePos x="0" y="0"/>
                      <wp:positionH relativeFrom="column">
                        <wp:posOffset>201295</wp:posOffset>
                      </wp:positionH>
                      <wp:positionV relativeFrom="paragraph">
                        <wp:posOffset>22225</wp:posOffset>
                      </wp:positionV>
                      <wp:extent cx="114300" cy="121920"/>
                      <wp:effectExtent l="0" t="0" r="19050" b="11430"/>
                      <wp:wrapNone/>
                      <wp:docPr id="5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F4AABE2" w14:textId="77777777" w:rsidR="00EE2024" w:rsidRDefault="00EE2024" w:rsidP="00EE202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C02A95" id="_x0000_s1047" style="position:absolute;margin-left:15.85pt;margin-top:1.75pt;width:9pt;height:9.6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" fillcolor="window" strokecolor="#41719c" strokeweight="1pt">
                      <v:textbox>
                        <w:txbxContent>
                          <w:p w14:paraId="2F4AABE2" w14:textId="77777777" w:rsidR="00EE2024" w:rsidRDefault="00EE2024" w:rsidP="00EE202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F4AB0">
              <w:rPr>
                <w:rFonts w:eastAsia="Times New Roman" w:cs="Times New Roman"/>
                <w:iCs/>
                <w:noProof/>
                <w:color w:val="FF0000"/>
                <w:sz w:val="20"/>
                <w:szCs w:val="20"/>
                <w:lang w:eastAsia="tr-TR"/>
              </w:rPr>
              <w:t xml:space="preserve">               Sufficient                                     Unsufficient </w:t>
            </w:r>
          </w:p>
        </w:tc>
      </w:tr>
      <w:tr w:rsidR="00A2544D" w:rsidRPr="00595DE1" w14:paraId="1294BAEF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6E5010" w14:textId="6A185E25" w:rsidR="00A2544D" w:rsidRPr="00595DE1" w:rsidRDefault="00BF4AB0" w:rsidP="00891903">
            <w:pPr>
              <w:spacing w:after="0" w:line="240" w:lineRule="auto"/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</w:pPr>
            <w:r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Application </w:t>
            </w:r>
            <w:proofErr w:type="spellStart"/>
            <w:r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Review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Result</w:t>
            </w:r>
            <w:proofErr w:type="spellEnd"/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023413" w14:textId="2D8DFACF" w:rsidR="00A2544D" w:rsidRPr="00595DE1" w:rsidRDefault="00813766" w:rsidP="00891903">
            <w:pPr>
              <w:spacing w:after="0" w:line="240" w:lineRule="auto"/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w:t xml:space="preserve">               Successful                                     </w:t>
            </w:r>
            <w:r w:rsidR="00BF4AB0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w:t>U</w:t>
            </w: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w:t xml:space="preserve">nsuccessful </w:t>
            </w:r>
          </w:p>
        </w:tc>
      </w:tr>
      <w:tr w:rsidR="00891903" w:rsidRPr="00595DE1" w14:paraId="0A8D8CBE" w14:textId="77777777" w:rsidTr="00E22C68">
        <w:trPr>
          <w:trHeight w:val="968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B48A23" w14:textId="77777777" w:rsidR="00891903" w:rsidRPr="00595DE1" w:rsidRDefault="00891903" w:rsidP="00891903">
            <w:pPr>
              <w:spacing w:after="0" w:line="240" w:lineRule="auto"/>
              <w:rPr>
                <w:iCs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Controlled</w:t>
            </w:r>
            <w:proofErr w:type="spellEnd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by</w:t>
            </w:r>
            <w:proofErr w:type="spellEnd"/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44C3E" w14:textId="28DDB22C" w:rsidR="00891903" w:rsidRPr="00595DE1" w:rsidRDefault="00813766" w:rsidP="00891903">
            <w:pPr>
              <w:rPr>
                <w:iCs/>
              </w:rPr>
            </w:pP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3D5B3536" wp14:editId="60D3CB73">
                      <wp:simplePos x="0" y="0"/>
                      <wp:positionH relativeFrom="column">
                        <wp:posOffset>213995</wp:posOffset>
                      </wp:positionH>
                      <wp:positionV relativeFrom="paragraph">
                        <wp:posOffset>-375920</wp:posOffset>
                      </wp:positionV>
                      <wp:extent cx="114300" cy="121920"/>
                      <wp:effectExtent l="0" t="0" r="19050" b="11430"/>
                      <wp:wrapNone/>
                      <wp:docPr id="15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3BC387C" w14:textId="77777777" w:rsidR="00813766" w:rsidRDefault="00813766" w:rsidP="0081376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5B3536" id="_x0000_s1046" style="position:absolute;margin-left:16.85pt;margin-top:-29.6pt;width:9pt;height:9.6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" fillcolor="window" strokecolor="#41719c" strokeweight="1pt">
                      <v:textbox>
                        <w:txbxContent>
                          <w:p w14:paraId="73BC387C" w14:textId="77777777" w:rsidR="00813766" w:rsidRDefault="00813766" w:rsidP="00813766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595DE1">
              <w:rPr>
                <w:rFonts w:eastAsia="Times New Roman" w:cs="Times New Roman"/>
                <w:iCs/>
                <w:noProof/>
                <w:sz w:val="20"/>
                <w:szCs w:val="20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5196D9FC" wp14:editId="7F8C891B">
                      <wp:simplePos x="0" y="0"/>
                      <wp:positionH relativeFrom="column">
                        <wp:posOffset>1828800</wp:posOffset>
                      </wp:positionH>
                      <wp:positionV relativeFrom="paragraph">
                        <wp:posOffset>-370840</wp:posOffset>
                      </wp:positionV>
                      <wp:extent cx="114300" cy="121920"/>
                      <wp:effectExtent l="0" t="0" r="19050" b="11430"/>
                      <wp:wrapNone/>
                      <wp:docPr id="16" name="65 Dikdörtg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12192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5B9BD5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C7C6E8B" w14:textId="77777777" w:rsidR="00813766" w:rsidRDefault="00813766" w:rsidP="0081376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96D9FC" id="_x0000_s1047" style="position:absolute;margin-left:2in;margin-top:-29.2pt;width:9pt;height:9.6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" fillcolor="window" strokecolor="#41719c" strokeweight="1pt">
                      <v:textbox>
                        <w:txbxContent>
                          <w:p w14:paraId="2C7C6E8B" w14:textId="77777777" w:rsidR="00813766" w:rsidRDefault="00813766" w:rsidP="00813766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891903" w:rsidRPr="00595DE1" w14:paraId="61B02062" w14:textId="77777777" w:rsidTr="00E22C68">
        <w:trPr>
          <w:trHeight w:val="473"/>
        </w:trPr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5403A" w14:textId="77777777" w:rsidR="00891903" w:rsidRPr="00595DE1" w:rsidRDefault="00891903" w:rsidP="00891903">
            <w:pPr>
              <w:spacing w:after="0" w:line="240" w:lineRule="auto"/>
              <w:rPr>
                <w:rFonts w:eastAsia="Times New Roman" w:cs="Times New Roman"/>
                <w:iCs/>
                <w:sz w:val="20"/>
                <w:szCs w:val="20"/>
                <w:lang w:eastAsia="tr-TR"/>
              </w:rPr>
            </w:pPr>
            <w:proofErr w:type="spellStart"/>
            <w:r w:rsidRPr="00595DE1">
              <w:rPr>
                <w:rFonts w:eastAsia="Times New Roman" w:cs="Times New Roman"/>
                <w:iCs/>
                <w:sz w:val="18"/>
                <w:szCs w:val="18"/>
                <w:lang w:eastAsia="tr-TR"/>
              </w:rPr>
              <w:t>Date</w:t>
            </w:r>
            <w:proofErr w:type="spellEnd"/>
          </w:p>
        </w:tc>
        <w:tc>
          <w:tcPr>
            <w:tcW w:w="4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DC9B6" w14:textId="77777777" w:rsidR="00891903" w:rsidRPr="00595DE1" w:rsidRDefault="00891903" w:rsidP="00891903">
            <w:pPr>
              <w:rPr>
                <w:iCs/>
              </w:rPr>
            </w:pPr>
          </w:p>
        </w:tc>
      </w:tr>
    </w:tbl>
    <w:p w14:paraId="3CD74491" w14:textId="54A0F3E1" w:rsidR="00E62683" w:rsidRPr="00595DE1" w:rsidRDefault="00E62683" w:rsidP="005249A2">
      <w:pPr>
        <w:rPr>
          <w:iCs/>
        </w:rPr>
      </w:pPr>
    </w:p>
    <w:p w14:paraId="7843BFAF" w14:textId="677F8200" w:rsidR="00764379" w:rsidRPr="00595DE1" w:rsidRDefault="00813766" w:rsidP="005249A2">
      <w:pPr>
        <w:rPr>
          <w:rFonts w:ascii="Calibri" w:hAnsi="Calibri" w:cs="Calibri"/>
          <w:iCs/>
          <w:sz w:val="16"/>
          <w:szCs w:val="16"/>
        </w:rPr>
      </w:pPr>
      <w:r w:rsidRPr="00595DE1">
        <w:rPr>
          <w:rFonts w:ascii="Calibri" w:hAnsi="Calibri" w:cs="Calibri"/>
          <w:iCs/>
          <w:sz w:val="16"/>
          <w:szCs w:val="16"/>
        </w:rPr>
        <w:t xml:space="preserve">         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The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last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version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of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the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Below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IECEx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Rules and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Operation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Documents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are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the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mandatory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annex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of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this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 xml:space="preserve"> </w:t>
      </w:r>
      <w:proofErr w:type="spellStart"/>
      <w:r w:rsidR="00764379" w:rsidRPr="00595DE1">
        <w:rPr>
          <w:rFonts w:ascii="Calibri" w:hAnsi="Calibri" w:cs="Calibri"/>
          <w:iCs/>
          <w:sz w:val="16"/>
          <w:szCs w:val="16"/>
        </w:rPr>
        <w:t>application</w:t>
      </w:r>
      <w:proofErr w:type="spellEnd"/>
      <w:r w:rsidR="00764379" w:rsidRPr="00595DE1">
        <w:rPr>
          <w:rFonts w:ascii="Calibri" w:hAnsi="Calibri" w:cs="Calibri"/>
          <w:iCs/>
          <w:sz w:val="16"/>
          <w:szCs w:val="16"/>
        </w:rPr>
        <w:t>:</w:t>
      </w:r>
    </w:p>
    <w:p w14:paraId="304E9401" w14:textId="4A604CD1" w:rsidR="00764379" w:rsidRPr="00595DE1" w:rsidRDefault="00764379" w:rsidP="00764379">
      <w:pPr>
        <w:pStyle w:val="ListeParagraf"/>
        <w:numPr>
          <w:ilvl w:val="0"/>
          <w:numId w:val="2"/>
        </w:numPr>
        <w:rPr>
          <w:rFonts w:ascii="Calibri" w:hAnsi="Calibri" w:cs="Calibri"/>
          <w:iCs/>
          <w:sz w:val="16"/>
          <w:szCs w:val="16"/>
        </w:rPr>
      </w:pPr>
      <w:proofErr w:type="spellStart"/>
      <w:r w:rsidRPr="00595DE1">
        <w:rPr>
          <w:rFonts w:ascii="Calibri" w:eastAsia="Calibri" w:hAnsi="Calibri" w:cs="Calibri"/>
          <w:iCs/>
          <w:sz w:val="16"/>
          <w:szCs w:val="16"/>
        </w:rPr>
        <w:t>IECEx</w:t>
      </w:r>
      <w:proofErr w:type="spellEnd"/>
      <w:r w:rsidRPr="00595DE1">
        <w:rPr>
          <w:rFonts w:ascii="Calibri" w:eastAsia="Calibri" w:hAnsi="Calibri" w:cs="Calibri"/>
          <w:iCs/>
          <w:sz w:val="16"/>
          <w:szCs w:val="16"/>
        </w:rPr>
        <w:t xml:space="preserve"> 02</w:t>
      </w:r>
    </w:p>
    <w:p w14:paraId="6B6FBD76" w14:textId="37384FA2" w:rsidR="00764379" w:rsidRPr="00595DE1" w:rsidRDefault="00764379" w:rsidP="00764379">
      <w:pPr>
        <w:pStyle w:val="ListeParagraf"/>
        <w:numPr>
          <w:ilvl w:val="0"/>
          <w:numId w:val="2"/>
        </w:numPr>
        <w:rPr>
          <w:rFonts w:ascii="Calibri" w:hAnsi="Calibri" w:cs="Calibri"/>
          <w:iCs/>
          <w:sz w:val="16"/>
          <w:szCs w:val="16"/>
        </w:rPr>
      </w:pPr>
      <w:r w:rsidRPr="00595DE1">
        <w:rPr>
          <w:rFonts w:ascii="Calibri" w:hAnsi="Calibri" w:cs="Calibri"/>
          <w:iCs/>
          <w:sz w:val="16"/>
          <w:szCs w:val="16"/>
        </w:rPr>
        <w:t>IEC CA 01</w:t>
      </w:r>
    </w:p>
    <w:p w14:paraId="0653C04A" w14:textId="07625235" w:rsidR="00764379" w:rsidRPr="00595DE1" w:rsidRDefault="00813766" w:rsidP="00764379">
      <w:pPr>
        <w:pStyle w:val="ListeParagraf"/>
        <w:numPr>
          <w:ilvl w:val="0"/>
          <w:numId w:val="2"/>
        </w:numPr>
        <w:rPr>
          <w:rFonts w:ascii="Calibri" w:hAnsi="Calibri" w:cs="Calibri"/>
          <w:iCs/>
          <w:sz w:val="16"/>
          <w:szCs w:val="16"/>
        </w:rPr>
      </w:pPr>
      <w:proofErr w:type="spellStart"/>
      <w:r w:rsidRPr="00595DE1">
        <w:rPr>
          <w:rFonts w:eastAsia="Times New Roman" w:cs="Times New Roman"/>
          <w:iCs/>
          <w:sz w:val="16"/>
          <w:szCs w:val="16"/>
          <w:lang w:eastAsia="tr-TR"/>
        </w:rPr>
        <w:t>IECEx</w:t>
      </w:r>
      <w:proofErr w:type="spellEnd"/>
      <w:r w:rsidRPr="00595DE1">
        <w:rPr>
          <w:rFonts w:eastAsia="Times New Roman" w:cs="Times New Roman"/>
          <w:iCs/>
          <w:sz w:val="16"/>
          <w:szCs w:val="16"/>
          <w:lang w:eastAsia="tr-TR"/>
        </w:rPr>
        <w:t xml:space="preserve"> OD 019 &amp; </w:t>
      </w:r>
      <w:proofErr w:type="spellStart"/>
      <w:r w:rsidRPr="00595DE1">
        <w:rPr>
          <w:rFonts w:eastAsia="Times New Roman" w:cs="Times New Roman"/>
          <w:iCs/>
          <w:sz w:val="16"/>
          <w:szCs w:val="16"/>
          <w:lang w:eastAsia="tr-TR"/>
        </w:rPr>
        <w:t>IECEx</w:t>
      </w:r>
      <w:proofErr w:type="spellEnd"/>
      <w:r w:rsidRPr="00595DE1">
        <w:rPr>
          <w:rFonts w:eastAsia="Times New Roman" w:cs="Times New Roman"/>
          <w:iCs/>
          <w:sz w:val="16"/>
          <w:szCs w:val="16"/>
          <w:lang w:eastAsia="tr-TR"/>
        </w:rPr>
        <w:t xml:space="preserve"> </w:t>
      </w:r>
      <w:proofErr w:type="spellStart"/>
      <w:r w:rsidRPr="00595DE1">
        <w:rPr>
          <w:rFonts w:eastAsia="Times New Roman" w:cs="Times New Roman"/>
          <w:iCs/>
          <w:sz w:val="16"/>
          <w:szCs w:val="16"/>
          <w:lang w:eastAsia="tr-TR"/>
        </w:rPr>
        <w:t>System</w:t>
      </w:r>
      <w:proofErr w:type="spellEnd"/>
      <w:r w:rsidRPr="00595DE1">
        <w:rPr>
          <w:rFonts w:eastAsia="Times New Roman" w:cs="Times New Roman"/>
          <w:iCs/>
          <w:sz w:val="16"/>
          <w:szCs w:val="16"/>
          <w:lang w:eastAsia="tr-TR"/>
        </w:rPr>
        <w:t xml:space="preserve"> </w:t>
      </w:r>
      <w:proofErr w:type="spellStart"/>
      <w:r w:rsidRPr="00595DE1">
        <w:rPr>
          <w:rFonts w:eastAsia="Times New Roman" w:cs="Times New Roman"/>
          <w:iCs/>
          <w:sz w:val="16"/>
          <w:szCs w:val="16"/>
          <w:lang w:eastAsia="tr-TR"/>
        </w:rPr>
        <w:t>Fees</w:t>
      </w:r>
      <w:proofErr w:type="spellEnd"/>
    </w:p>
    <w:sectPr w:rsidR="00764379" w:rsidRPr="00595DE1" w:rsidSect="008C60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74F9D" w14:textId="77777777" w:rsidR="00984E4D" w:rsidRDefault="00984E4D" w:rsidP="00995E08">
      <w:pPr>
        <w:spacing w:after="0" w:line="240" w:lineRule="auto"/>
      </w:pPr>
      <w:r>
        <w:separator/>
      </w:r>
    </w:p>
  </w:endnote>
  <w:endnote w:type="continuationSeparator" w:id="0">
    <w:p w14:paraId="40A5FC57" w14:textId="77777777" w:rsidR="00984E4D" w:rsidRDefault="00984E4D" w:rsidP="00995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B938B" w14:textId="77777777" w:rsidR="00A73DFE" w:rsidRDefault="00A73DF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1238204391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32653E2" w14:textId="180B4295" w:rsidR="00A26940" w:rsidRPr="00961C6C" w:rsidRDefault="006E2803" w:rsidP="00A26940">
            <w:pPr>
              <w:pStyle w:val="AltBilgi"/>
              <w:jc w:val="right"/>
              <w:rPr>
                <w:bCs/>
                <w:color w:val="FF0000"/>
                <w:sz w:val="20"/>
                <w:szCs w:val="20"/>
              </w:rPr>
            </w:pPr>
            <w:r w:rsidRPr="00595DE1">
              <w:rPr>
                <w:bCs/>
                <w:sz w:val="20"/>
                <w:szCs w:val="20"/>
              </w:rPr>
              <w:t>FR.</w:t>
            </w:r>
            <w:r w:rsidR="0087466C" w:rsidRPr="00595DE1">
              <w:rPr>
                <w:bCs/>
                <w:sz w:val="20"/>
                <w:szCs w:val="20"/>
              </w:rPr>
              <w:t>EX</w:t>
            </w:r>
            <w:r w:rsidRPr="00595DE1">
              <w:rPr>
                <w:bCs/>
                <w:sz w:val="20"/>
                <w:szCs w:val="20"/>
              </w:rPr>
              <w:t>.01 R:</w:t>
            </w:r>
            <w:r w:rsidR="00A73DFE">
              <w:rPr>
                <w:bCs/>
                <w:color w:val="FF0000"/>
                <w:sz w:val="20"/>
                <w:szCs w:val="20"/>
              </w:rPr>
              <w:t>02</w:t>
            </w:r>
          </w:p>
          <w:p w14:paraId="206CF559" w14:textId="77777777" w:rsidR="00B44889" w:rsidRPr="00B44889" w:rsidRDefault="00A26940" w:rsidP="00A26940">
            <w:pPr>
              <w:pStyle w:val="AltBilgi"/>
              <w:tabs>
                <w:tab w:val="left" w:pos="240"/>
                <w:tab w:val="right" w:pos="10466"/>
              </w:tabs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ab/>
            </w:r>
            <w:r w:rsidRPr="00D83769">
              <w:rPr>
                <w:sz w:val="20"/>
                <w:szCs w:val="20"/>
              </w:rPr>
              <w:t xml:space="preserve">Sayfa </w:t>
            </w:r>
            <w:r w:rsidRPr="00D83769">
              <w:rPr>
                <w:bCs/>
                <w:sz w:val="20"/>
                <w:szCs w:val="20"/>
              </w:rPr>
              <w:fldChar w:fldCharType="begin"/>
            </w:r>
            <w:r w:rsidRPr="00D83769">
              <w:rPr>
                <w:bCs/>
                <w:sz w:val="20"/>
                <w:szCs w:val="20"/>
              </w:rPr>
              <w:instrText>PAGE</w:instrText>
            </w:r>
            <w:r w:rsidRPr="00D83769">
              <w:rPr>
                <w:bCs/>
                <w:sz w:val="20"/>
                <w:szCs w:val="20"/>
              </w:rPr>
              <w:fldChar w:fldCharType="separate"/>
            </w:r>
            <w:r w:rsidR="00ED1E37">
              <w:rPr>
                <w:bCs/>
                <w:noProof/>
                <w:sz w:val="20"/>
                <w:szCs w:val="20"/>
              </w:rPr>
              <w:t>3</w:t>
            </w:r>
            <w:r w:rsidRPr="00D83769">
              <w:rPr>
                <w:bCs/>
                <w:sz w:val="20"/>
                <w:szCs w:val="20"/>
              </w:rPr>
              <w:fldChar w:fldCharType="end"/>
            </w:r>
            <w:r w:rsidRPr="00D83769">
              <w:rPr>
                <w:sz w:val="20"/>
                <w:szCs w:val="20"/>
              </w:rPr>
              <w:t xml:space="preserve"> / </w:t>
            </w:r>
            <w:r w:rsidRPr="00D83769">
              <w:rPr>
                <w:bCs/>
                <w:sz w:val="20"/>
                <w:szCs w:val="20"/>
              </w:rPr>
              <w:fldChar w:fldCharType="begin"/>
            </w:r>
            <w:r w:rsidRPr="00D83769">
              <w:rPr>
                <w:bCs/>
                <w:sz w:val="20"/>
                <w:szCs w:val="20"/>
              </w:rPr>
              <w:instrText>NUMPAGES</w:instrText>
            </w:r>
            <w:r w:rsidRPr="00D83769">
              <w:rPr>
                <w:bCs/>
                <w:sz w:val="20"/>
                <w:szCs w:val="20"/>
              </w:rPr>
              <w:fldChar w:fldCharType="separate"/>
            </w:r>
            <w:r w:rsidR="00ED1E37">
              <w:rPr>
                <w:bCs/>
                <w:noProof/>
                <w:sz w:val="20"/>
                <w:szCs w:val="20"/>
              </w:rPr>
              <w:t>3</w:t>
            </w:r>
            <w:r w:rsidRPr="00D83769">
              <w:rPr>
                <w:bCs/>
                <w:sz w:val="20"/>
                <w:szCs w:val="20"/>
              </w:rPr>
              <w:fldChar w:fldCharType="end"/>
            </w:r>
            <w:r>
              <w:rPr>
                <w:bCs/>
                <w:sz w:val="20"/>
                <w:szCs w:val="20"/>
              </w:rPr>
              <w:t xml:space="preserve">      </w:t>
            </w:r>
            <w:r>
              <w:rPr>
                <w:bCs/>
                <w:sz w:val="20"/>
                <w:szCs w:val="20"/>
              </w:rPr>
              <w:tab/>
            </w:r>
            <w:r w:rsidR="00C938D4" w:rsidRPr="00D83769">
              <w:rPr>
                <w:bCs/>
                <w:sz w:val="20"/>
                <w:szCs w:val="20"/>
              </w:rPr>
              <w:tab/>
            </w:r>
            <w:r w:rsidR="00C938D4" w:rsidRPr="00D83769">
              <w:rPr>
                <w:bCs/>
                <w:sz w:val="20"/>
                <w:szCs w:val="20"/>
              </w:rPr>
              <w:tab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33775" w14:textId="77777777" w:rsidR="00A73DFE" w:rsidRDefault="00A73D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E9970" w14:textId="77777777" w:rsidR="00984E4D" w:rsidRDefault="00984E4D" w:rsidP="00995E08">
      <w:pPr>
        <w:spacing w:after="0" w:line="240" w:lineRule="auto"/>
      </w:pPr>
      <w:r>
        <w:separator/>
      </w:r>
    </w:p>
  </w:footnote>
  <w:footnote w:type="continuationSeparator" w:id="0">
    <w:p w14:paraId="26F580E1" w14:textId="77777777" w:rsidR="00984E4D" w:rsidRDefault="00984E4D" w:rsidP="00995E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95849" w14:textId="77777777" w:rsidR="00A73DFE" w:rsidRDefault="00A73DF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"/>
      <w:tblW w:w="10720" w:type="dxa"/>
      <w:tblInd w:w="-34" w:type="dxa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single" w:sz="12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364"/>
      <w:gridCol w:w="2356"/>
    </w:tblGrid>
    <w:tr w:rsidR="00995E08" w14:paraId="5391056C" w14:textId="77777777" w:rsidTr="00995E08">
      <w:trPr>
        <w:trHeight w:val="1240"/>
      </w:trPr>
      <w:tc>
        <w:tcPr>
          <w:tcW w:w="8364" w:type="dxa"/>
        </w:tcPr>
        <w:p w14:paraId="68C737FB" w14:textId="49A79D1A" w:rsidR="00995E08" w:rsidRDefault="0087466C" w:rsidP="00995E08">
          <w:pPr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       </w:t>
          </w:r>
          <w:r w:rsidR="00995E08">
            <w:rPr>
              <w:b/>
              <w:sz w:val="28"/>
              <w:szCs w:val="28"/>
            </w:rPr>
            <w:t xml:space="preserve">                                    </w:t>
          </w:r>
        </w:p>
        <w:p w14:paraId="605EE4CF" w14:textId="037F47A6" w:rsidR="00995E08" w:rsidRPr="0087466C" w:rsidRDefault="0087466C" w:rsidP="002A6065">
          <w:pPr>
            <w:rPr>
              <w:rFonts w:cstheme="minorHAnsi"/>
              <w:bCs/>
              <w:iCs/>
              <w:sz w:val="24"/>
              <w:szCs w:val="24"/>
              <w:lang w:val="fr-FR"/>
            </w:rPr>
          </w:pPr>
          <w:r>
            <w:rPr>
              <w:rFonts w:ascii="Tahoma" w:hAnsi="Tahoma" w:cs="Tahoma"/>
              <w:bCs/>
              <w:i/>
              <w:sz w:val="24"/>
              <w:szCs w:val="24"/>
              <w:lang w:val="fr-FR"/>
            </w:rPr>
            <w:t xml:space="preserve">            </w:t>
          </w:r>
          <w:proofErr w:type="spellStart"/>
          <w:r w:rsidRPr="0087466C">
            <w:rPr>
              <w:rFonts w:cstheme="minorHAnsi"/>
              <w:bCs/>
              <w:iCs/>
              <w:sz w:val="36"/>
              <w:szCs w:val="36"/>
              <w:lang w:val="fr-FR"/>
            </w:rPr>
            <w:t>IECEx</w:t>
          </w:r>
          <w:proofErr w:type="spellEnd"/>
          <w:r w:rsidRPr="0087466C">
            <w:rPr>
              <w:rFonts w:cstheme="minorHAnsi"/>
              <w:bCs/>
              <w:iCs/>
              <w:sz w:val="36"/>
              <w:szCs w:val="36"/>
              <w:lang w:val="fr-FR"/>
            </w:rPr>
            <w:t xml:space="preserve"> COC</w:t>
          </w:r>
          <w:r w:rsidR="002921EA">
            <w:rPr>
              <w:rFonts w:cstheme="minorHAnsi"/>
              <w:bCs/>
              <w:iCs/>
              <w:sz w:val="36"/>
              <w:szCs w:val="36"/>
              <w:lang w:val="fr-FR"/>
            </w:rPr>
            <w:t>/ Ex TL/QAR</w:t>
          </w:r>
          <w:r w:rsidR="00995E08" w:rsidRPr="0087466C">
            <w:rPr>
              <w:rFonts w:cstheme="minorHAnsi"/>
              <w:bCs/>
              <w:iCs/>
              <w:sz w:val="36"/>
              <w:szCs w:val="36"/>
              <w:lang w:val="fr-FR"/>
            </w:rPr>
            <w:t xml:space="preserve"> APPLICATION FORM</w:t>
          </w:r>
        </w:p>
      </w:tc>
      <w:tc>
        <w:tcPr>
          <w:tcW w:w="2356" w:type="dxa"/>
        </w:tcPr>
        <w:p w14:paraId="337CBDFB" w14:textId="77777777" w:rsidR="00995E08" w:rsidRDefault="001E0EED" w:rsidP="00995E08">
          <w:pPr>
            <w:jc w:val="right"/>
          </w:pPr>
          <w:r>
            <w:rPr>
              <w:noProof/>
              <w:lang w:eastAsia="tr-TR"/>
            </w:rPr>
            <w:drawing>
              <wp:anchor distT="0" distB="0" distL="114300" distR="114300" simplePos="0" relativeHeight="251658240" behindDoc="0" locked="0" layoutInCell="1" allowOverlap="1" wp14:anchorId="49CB5EB7" wp14:editId="19FD7431">
                <wp:simplePos x="0" y="0"/>
                <wp:positionH relativeFrom="column">
                  <wp:posOffset>-68580</wp:posOffset>
                </wp:positionH>
                <wp:positionV relativeFrom="paragraph">
                  <wp:posOffset>243205</wp:posOffset>
                </wp:positionV>
                <wp:extent cx="1424940" cy="266700"/>
                <wp:effectExtent l="0" t="0" r="3810" b="0"/>
                <wp:wrapSquare wrapText="bothSides"/>
                <wp:docPr id="18" name="Resim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" name="szutes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4940" cy="2667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D89E5C2" w14:textId="77777777" w:rsidR="00995E08" w:rsidRDefault="00995E0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26992" w14:textId="77777777" w:rsidR="00A73DFE" w:rsidRDefault="00A73DF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166CE"/>
    <w:multiLevelType w:val="hybridMultilevel"/>
    <w:tmpl w:val="997485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3A34C8"/>
    <w:multiLevelType w:val="hybridMultilevel"/>
    <w:tmpl w:val="FC529D08"/>
    <w:lvl w:ilvl="0" w:tplc="7DE8CE7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i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060854">
    <w:abstractNumId w:val="0"/>
  </w:num>
  <w:num w:numId="2" w16cid:durableId="1945992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NzU0srS0NDI1MjFT0lEKTi0uzszPAymwqAUAqF938ywAAAA="/>
  </w:docVars>
  <w:rsids>
    <w:rsidRoot w:val="00B7792C"/>
    <w:rsid w:val="00001B28"/>
    <w:rsid w:val="00006720"/>
    <w:rsid w:val="00010D69"/>
    <w:rsid w:val="000110C4"/>
    <w:rsid w:val="0001341E"/>
    <w:rsid w:val="0001402E"/>
    <w:rsid w:val="000231BF"/>
    <w:rsid w:val="00024778"/>
    <w:rsid w:val="0002671C"/>
    <w:rsid w:val="00034657"/>
    <w:rsid w:val="00035064"/>
    <w:rsid w:val="0004309C"/>
    <w:rsid w:val="00043A95"/>
    <w:rsid w:val="00043DD8"/>
    <w:rsid w:val="00047A67"/>
    <w:rsid w:val="00052994"/>
    <w:rsid w:val="00055D8F"/>
    <w:rsid w:val="000574A5"/>
    <w:rsid w:val="0006055B"/>
    <w:rsid w:val="00060642"/>
    <w:rsid w:val="0006266D"/>
    <w:rsid w:val="00070636"/>
    <w:rsid w:val="000752ED"/>
    <w:rsid w:val="00076892"/>
    <w:rsid w:val="000812A0"/>
    <w:rsid w:val="00084BA1"/>
    <w:rsid w:val="00084D9A"/>
    <w:rsid w:val="00085B6C"/>
    <w:rsid w:val="00090E6B"/>
    <w:rsid w:val="00090F5F"/>
    <w:rsid w:val="00095CE6"/>
    <w:rsid w:val="00095FE8"/>
    <w:rsid w:val="000969EC"/>
    <w:rsid w:val="000A6C0A"/>
    <w:rsid w:val="000A6CE5"/>
    <w:rsid w:val="000B1D6E"/>
    <w:rsid w:val="000B2374"/>
    <w:rsid w:val="000B3F0D"/>
    <w:rsid w:val="000C281F"/>
    <w:rsid w:val="000C2E24"/>
    <w:rsid w:val="000C4949"/>
    <w:rsid w:val="000D391C"/>
    <w:rsid w:val="000D7AA4"/>
    <w:rsid w:val="000E08A3"/>
    <w:rsid w:val="000E477C"/>
    <w:rsid w:val="000E605B"/>
    <w:rsid w:val="000E60D1"/>
    <w:rsid w:val="000E6704"/>
    <w:rsid w:val="000F0F15"/>
    <w:rsid w:val="000F1516"/>
    <w:rsid w:val="000F1DB3"/>
    <w:rsid w:val="000F3C27"/>
    <w:rsid w:val="000F437B"/>
    <w:rsid w:val="000F72B5"/>
    <w:rsid w:val="000F7608"/>
    <w:rsid w:val="00103612"/>
    <w:rsid w:val="00106E90"/>
    <w:rsid w:val="00111FB4"/>
    <w:rsid w:val="00117079"/>
    <w:rsid w:val="001272B5"/>
    <w:rsid w:val="0013226F"/>
    <w:rsid w:val="00137360"/>
    <w:rsid w:val="00145AD6"/>
    <w:rsid w:val="00147667"/>
    <w:rsid w:val="00147797"/>
    <w:rsid w:val="00150458"/>
    <w:rsid w:val="001515FA"/>
    <w:rsid w:val="00155F71"/>
    <w:rsid w:val="00164168"/>
    <w:rsid w:val="00165539"/>
    <w:rsid w:val="001665F7"/>
    <w:rsid w:val="00167274"/>
    <w:rsid w:val="001712C5"/>
    <w:rsid w:val="001723F4"/>
    <w:rsid w:val="00172725"/>
    <w:rsid w:val="001806F2"/>
    <w:rsid w:val="00182298"/>
    <w:rsid w:val="00184367"/>
    <w:rsid w:val="00186817"/>
    <w:rsid w:val="00192BDD"/>
    <w:rsid w:val="001A06BE"/>
    <w:rsid w:val="001A0DBB"/>
    <w:rsid w:val="001A64E1"/>
    <w:rsid w:val="001A6777"/>
    <w:rsid w:val="001B662A"/>
    <w:rsid w:val="001B7CF6"/>
    <w:rsid w:val="001C5918"/>
    <w:rsid w:val="001C7144"/>
    <w:rsid w:val="001D29C2"/>
    <w:rsid w:val="001D3F76"/>
    <w:rsid w:val="001E0EED"/>
    <w:rsid w:val="001E6923"/>
    <w:rsid w:val="001E6F13"/>
    <w:rsid w:val="001E742E"/>
    <w:rsid w:val="001F3799"/>
    <w:rsid w:val="001F383E"/>
    <w:rsid w:val="002000FB"/>
    <w:rsid w:val="00201C23"/>
    <w:rsid w:val="0020683C"/>
    <w:rsid w:val="00210642"/>
    <w:rsid w:val="002106EA"/>
    <w:rsid w:val="0021250C"/>
    <w:rsid w:val="002127B2"/>
    <w:rsid w:val="00212C27"/>
    <w:rsid w:val="00215D66"/>
    <w:rsid w:val="002215B1"/>
    <w:rsid w:val="00222BD7"/>
    <w:rsid w:val="0023124B"/>
    <w:rsid w:val="0023282C"/>
    <w:rsid w:val="00234123"/>
    <w:rsid w:val="00235AE4"/>
    <w:rsid w:val="0023714C"/>
    <w:rsid w:val="00237E80"/>
    <w:rsid w:val="00243EB9"/>
    <w:rsid w:val="00245EA9"/>
    <w:rsid w:val="0025168E"/>
    <w:rsid w:val="002521A9"/>
    <w:rsid w:val="00257778"/>
    <w:rsid w:val="00264F69"/>
    <w:rsid w:val="00272998"/>
    <w:rsid w:val="00277C6E"/>
    <w:rsid w:val="00280F5A"/>
    <w:rsid w:val="00281394"/>
    <w:rsid w:val="00281EA5"/>
    <w:rsid w:val="00290051"/>
    <w:rsid w:val="002921EA"/>
    <w:rsid w:val="00293E46"/>
    <w:rsid w:val="002A1748"/>
    <w:rsid w:val="002A6065"/>
    <w:rsid w:val="002B0AE4"/>
    <w:rsid w:val="002C0EEB"/>
    <w:rsid w:val="002C6247"/>
    <w:rsid w:val="002C6385"/>
    <w:rsid w:val="002C69E6"/>
    <w:rsid w:val="002D5207"/>
    <w:rsid w:val="002D679D"/>
    <w:rsid w:val="002D6E36"/>
    <w:rsid w:val="002E32FD"/>
    <w:rsid w:val="002E59BA"/>
    <w:rsid w:val="002E7582"/>
    <w:rsid w:val="002F0DAA"/>
    <w:rsid w:val="002F329C"/>
    <w:rsid w:val="002F46E6"/>
    <w:rsid w:val="002F787B"/>
    <w:rsid w:val="00302799"/>
    <w:rsid w:val="00303956"/>
    <w:rsid w:val="0031050D"/>
    <w:rsid w:val="003105EE"/>
    <w:rsid w:val="0031080D"/>
    <w:rsid w:val="00311F10"/>
    <w:rsid w:val="00315CE0"/>
    <w:rsid w:val="003242D0"/>
    <w:rsid w:val="00324885"/>
    <w:rsid w:val="00327CE0"/>
    <w:rsid w:val="0033049B"/>
    <w:rsid w:val="003343AB"/>
    <w:rsid w:val="00335035"/>
    <w:rsid w:val="00335707"/>
    <w:rsid w:val="00337F1F"/>
    <w:rsid w:val="00345EEB"/>
    <w:rsid w:val="00350B2C"/>
    <w:rsid w:val="00353CC9"/>
    <w:rsid w:val="003540FF"/>
    <w:rsid w:val="00356632"/>
    <w:rsid w:val="00360DD9"/>
    <w:rsid w:val="00360F37"/>
    <w:rsid w:val="003717E4"/>
    <w:rsid w:val="00372AEC"/>
    <w:rsid w:val="00372DBA"/>
    <w:rsid w:val="003820BA"/>
    <w:rsid w:val="003827B2"/>
    <w:rsid w:val="00385455"/>
    <w:rsid w:val="003875B4"/>
    <w:rsid w:val="003875C8"/>
    <w:rsid w:val="00390E24"/>
    <w:rsid w:val="00394088"/>
    <w:rsid w:val="00396642"/>
    <w:rsid w:val="003B0D4A"/>
    <w:rsid w:val="003B4170"/>
    <w:rsid w:val="003C47F3"/>
    <w:rsid w:val="003C5513"/>
    <w:rsid w:val="003C5522"/>
    <w:rsid w:val="003C561F"/>
    <w:rsid w:val="003C7DD1"/>
    <w:rsid w:val="003D28B4"/>
    <w:rsid w:val="003D3AD4"/>
    <w:rsid w:val="003E5BA1"/>
    <w:rsid w:val="003E762F"/>
    <w:rsid w:val="003F0F99"/>
    <w:rsid w:val="003F1913"/>
    <w:rsid w:val="003F1E09"/>
    <w:rsid w:val="003F56EE"/>
    <w:rsid w:val="00406CD1"/>
    <w:rsid w:val="00410AAD"/>
    <w:rsid w:val="0041400C"/>
    <w:rsid w:val="00414D0F"/>
    <w:rsid w:val="00416A49"/>
    <w:rsid w:val="004179A1"/>
    <w:rsid w:val="004476AD"/>
    <w:rsid w:val="00450765"/>
    <w:rsid w:val="00451E01"/>
    <w:rsid w:val="00451E0D"/>
    <w:rsid w:val="004522DB"/>
    <w:rsid w:val="0045237C"/>
    <w:rsid w:val="00453175"/>
    <w:rsid w:val="00453671"/>
    <w:rsid w:val="004558CE"/>
    <w:rsid w:val="00455F4F"/>
    <w:rsid w:val="0045667F"/>
    <w:rsid w:val="00456FAA"/>
    <w:rsid w:val="004577D4"/>
    <w:rsid w:val="00464951"/>
    <w:rsid w:val="00465B7D"/>
    <w:rsid w:val="00470228"/>
    <w:rsid w:val="00470C69"/>
    <w:rsid w:val="004726E7"/>
    <w:rsid w:val="00476B60"/>
    <w:rsid w:val="00482EE8"/>
    <w:rsid w:val="00492E3B"/>
    <w:rsid w:val="004A044B"/>
    <w:rsid w:val="004A1B58"/>
    <w:rsid w:val="004A433C"/>
    <w:rsid w:val="004A4C8E"/>
    <w:rsid w:val="004A6EB8"/>
    <w:rsid w:val="004A7963"/>
    <w:rsid w:val="004B150C"/>
    <w:rsid w:val="004C633F"/>
    <w:rsid w:val="004C6CE3"/>
    <w:rsid w:val="004C7350"/>
    <w:rsid w:val="004D33A8"/>
    <w:rsid w:val="004D38F9"/>
    <w:rsid w:val="004D7DB9"/>
    <w:rsid w:val="004E0743"/>
    <w:rsid w:val="004E2F96"/>
    <w:rsid w:val="004E37A5"/>
    <w:rsid w:val="004E4580"/>
    <w:rsid w:val="004E6E31"/>
    <w:rsid w:val="004F130C"/>
    <w:rsid w:val="004F45FA"/>
    <w:rsid w:val="004F54A4"/>
    <w:rsid w:val="00504BCD"/>
    <w:rsid w:val="00507619"/>
    <w:rsid w:val="005115EC"/>
    <w:rsid w:val="00511D92"/>
    <w:rsid w:val="00513158"/>
    <w:rsid w:val="005138A2"/>
    <w:rsid w:val="0052151A"/>
    <w:rsid w:val="00523D70"/>
    <w:rsid w:val="005249A2"/>
    <w:rsid w:val="005256E3"/>
    <w:rsid w:val="00525EE6"/>
    <w:rsid w:val="00530F4C"/>
    <w:rsid w:val="00537AD8"/>
    <w:rsid w:val="00540E0B"/>
    <w:rsid w:val="00542061"/>
    <w:rsid w:val="005466D7"/>
    <w:rsid w:val="00551770"/>
    <w:rsid w:val="00554459"/>
    <w:rsid w:val="00555F1D"/>
    <w:rsid w:val="005567F5"/>
    <w:rsid w:val="005667A5"/>
    <w:rsid w:val="00570812"/>
    <w:rsid w:val="00570EA6"/>
    <w:rsid w:val="00573F78"/>
    <w:rsid w:val="00574EA2"/>
    <w:rsid w:val="00580028"/>
    <w:rsid w:val="00584B7F"/>
    <w:rsid w:val="00591586"/>
    <w:rsid w:val="00593D91"/>
    <w:rsid w:val="00595DE1"/>
    <w:rsid w:val="0059653D"/>
    <w:rsid w:val="00596AD0"/>
    <w:rsid w:val="005A0D44"/>
    <w:rsid w:val="005A1564"/>
    <w:rsid w:val="005A2A66"/>
    <w:rsid w:val="005A72F9"/>
    <w:rsid w:val="005C5013"/>
    <w:rsid w:val="005D166E"/>
    <w:rsid w:val="005D1700"/>
    <w:rsid w:val="005D2A76"/>
    <w:rsid w:val="005D4C21"/>
    <w:rsid w:val="005D6482"/>
    <w:rsid w:val="005E3058"/>
    <w:rsid w:val="005E4580"/>
    <w:rsid w:val="005F2A41"/>
    <w:rsid w:val="005F3507"/>
    <w:rsid w:val="005F5B16"/>
    <w:rsid w:val="006019E4"/>
    <w:rsid w:val="00610BEC"/>
    <w:rsid w:val="00612CD1"/>
    <w:rsid w:val="00614786"/>
    <w:rsid w:val="006176C1"/>
    <w:rsid w:val="006204FD"/>
    <w:rsid w:val="006249A3"/>
    <w:rsid w:val="006329F9"/>
    <w:rsid w:val="006330E0"/>
    <w:rsid w:val="00633800"/>
    <w:rsid w:val="00633DCF"/>
    <w:rsid w:val="006357AE"/>
    <w:rsid w:val="00642D26"/>
    <w:rsid w:val="00643032"/>
    <w:rsid w:val="00645456"/>
    <w:rsid w:val="006510A5"/>
    <w:rsid w:val="00651626"/>
    <w:rsid w:val="00652394"/>
    <w:rsid w:val="0065685D"/>
    <w:rsid w:val="006621EB"/>
    <w:rsid w:val="006624C3"/>
    <w:rsid w:val="00662AC2"/>
    <w:rsid w:val="00672199"/>
    <w:rsid w:val="0067719C"/>
    <w:rsid w:val="0067734A"/>
    <w:rsid w:val="006842F9"/>
    <w:rsid w:val="0068684D"/>
    <w:rsid w:val="00687948"/>
    <w:rsid w:val="00692904"/>
    <w:rsid w:val="00692B0A"/>
    <w:rsid w:val="0069700B"/>
    <w:rsid w:val="006970E2"/>
    <w:rsid w:val="006B192C"/>
    <w:rsid w:val="006B1B94"/>
    <w:rsid w:val="006B2884"/>
    <w:rsid w:val="006B4B80"/>
    <w:rsid w:val="006C37D3"/>
    <w:rsid w:val="006C4C9F"/>
    <w:rsid w:val="006D2719"/>
    <w:rsid w:val="006D7B8C"/>
    <w:rsid w:val="006E1EB3"/>
    <w:rsid w:val="006E2803"/>
    <w:rsid w:val="006E4FA5"/>
    <w:rsid w:val="006E6509"/>
    <w:rsid w:val="006F15DE"/>
    <w:rsid w:val="006F1626"/>
    <w:rsid w:val="006F4132"/>
    <w:rsid w:val="006F7E00"/>
    <w:rsid w:val="00700535"/>
    <w:rsid w:val="00711D39"/>
    <w:rsid w:val="0072709A"/>
    <w:rsid w:val="007374EC"/>
    <w:rsid w:val="0073779F"/>
    <w:rsid w:val="00737B68"/>
    <w:rsid w:val="007413A6"/>
    <w:rsid w:val="00746435"/>
    <w:rsid w:val="00746A86"/>
    <w:rsid w:val="00752ACD"/>
    <w:rsid w:val="00760D03"/>
    <w:rsid w:val="00764379"/>
    <w:rsid w:val="007677AB"/>
    <w:rsid w:val="00776091"/>
    <w:rsid w:val="007802F4"/>
    <w:rsid w:val="007825DB"/>
    <w:rsid w:val="00782C85"/>
    <w:rsid w:val="00785AA4"/>
    <w:rsid w:val="00791921"/>
    <w:rsid w:val="00792E17"/>
    <w:rsid w:val="007937D1"/>
    <w:rsid w:val="00794907"/>
    <w:rsid w:val="00794AD5"/>
    <w:rsid w:val="007A0CE2"/>
    <w:rsid w:val="007A34A0"/>
    <w:rsid w:val="007A7CA6"/>
    <w:rsid w:val="007B3630"/>
    <w:rsid w:val="007B7797"/>
    <w:rsid w:val="007B7EFC"/>
    <w:rsid w:val="007C1B13"/>
    <w:rsid w:val="007C29F6"/>
    <w:rsid w:val="007C7EFF"/>
    <w:rsid w:val="007D4921"/>
    <w:rsid w:val="007E3607"/>
    <w:rsid w:val="007E4A47"/>
    <w:rsid w:val="007F041D"/>
    <w:rsid w:val="007F514F"/>
    <w:rsid w:val="007F71D0"/>
    <w:rsid w:val="00801077"/>
    <w:rsid w:val="00801644"/>
    <w:rsid w:val="0080226A"/>
    <w:rsid w:val="00803CC2"/>
    <w:rsid w:val="00803D10"/>
    <w:rsid w:val="00804653"/>
    <w:rsid w:val="00804958"/>
    <w:rsid w:val="00806B8B"/>
    <w:rsid w:val="008101E5"/>
    <w:rsid w:val="00810706"/>
    <w:rsid w:val="00813766"/>
    <w:rsid w:val="00816FD2"/>
    <w:rsid w:val="0081706E"/>
    <w:rsid w:val="00817BFA"/>
    <w:rsid w:val="00832A01"/>
    <w:rsid w:val="008346F9"/>
    <w:rsid w:val="00841F49"/>
    <w:rsid w:val="00842FCE"/>
    <w:rsid w:val="008439F5"/>
    <w:rsid w:val="008459EB"/>
    <w:rsid w:val="00847876"/>
    <w:rsid w:val="00847B32"/>
    <w:rsid w:val="00847CE0"/>
    <w:rsid w:val="008528EB"/>
    <w:rsid w:val="00852EEA"/>
    <w:rsid w:val="0085724F"/>
    <w:rsid w:val="00862009"/>
    <w:rsid w:val="00867A04"/>
    <w:rsid w:val="008700CF"/>
    <w:rsid w:val="008726DB"/>
    <w:rsid w:val="0087466C"/>
    <w:rsid w:val="00880AF1"/>
    <w:rsid w:val="00884961"/>
    <w:rsid w:val="00885730"/>
    <w:rsid w:val="0088591E"/>
    <w:rsid w:val="00886210"/>
    <w:rsid w:val="0088785B"/>
    <w:rsid w:val="00887AC2"/>
    <w:rsid w:val="00890C70"/>
    <w:rsid w:val="008912B6"/>
    <w:rsid w:val="00891903"/>
    <w:rsid w:val="00894E6C"/>
    <w:rsid w:val="008A629F"/>
    <w:rsid w:val="008A65F7"/>
    <w:rsid w:val="008A7E85"/>
    <w:rsid w:val="008B28F3"/>
    <w:rsid w:val="008B507D"/>
    <w:rsid w:val="008B6C05"/>
    <w:rsid w:val="008C13F1"/>
    <w:rsid w:val="008C329A"/>
    <w:rsid w:val="008C6028"/>
    <w:rsid w:val="008C63AB"/>
    <w:rsid w:val="008D3256"/>
    <w:rsid w:val="008E3802"/>
    <w:rsid w:val="008E522B"/>
    <w:rsid w:val="008E5B46"/>
    <w:rsid w:val="008E5C27"/>
    <w:rsid w:val="008E62CE"/>
    <w:rsid w:val="008F123C"/>
    <w:rsid w:val="008F56F6"/>
    <w:rsid w:val="008F5D0C"/>
    <w:rsid w:val="008F7864"/>
    <w:rsid w:val="00900D74"/>
    <w:rsid w:val="00904C44"/>
    <w:rsid w:val="009121F5"/>
    <w:rsid w:val="009152D9"/>
    <w:rsid w:val="00920DC0"/>
    <w:rsid w:val="009211CE"/>
    <w:rsid w:val="009219B2"/>
    <w:rsid w:val="0092613D"/>
    <w:rsid w:val="00933DB8"/>
    <w:rsid w:val="009401CA"/>
    <w:rsid w:val="009420AB"/>
    <w:rsid w:val="00945166"/>
    <w:rsid w:val="00951039"/>
    <w:rsid w:val="00953CB4"/>
    <w:rsid w:val="00954FED"/>
    <w:rsid w:val="009563A0"/>
    <w:rsid w:val="009609D3"/>
    <w:rsid w:val="00961C34"/>
    <w:rsid w:val="00961C6C"/>
    <w:rsid w:val="009620DD"/>
    <w:rsid w:val="00964790"/>
    <w:rsid w:val="00967BEF"/>
    <w:rsid w:val="009715A5"/>
    <w:rsid w:val="00971C15"/>
    <w:rsid w:val="00981B36"/>
    <w:rsid w:val="00984E4D"/>
    <w:rsid w:val="00993B86"/>
    <w:rsid w:val="00994DD9"/>
    <w:rsid w:val="0099549F"/>
    <w:rsid w:val="00995E08"/>
    <w:rsid w:val="009A2553"/>
    <w:rsid w:val="009A7160"/>
    <w:rsid w:val="009B3016"/>
    <w:rsid w:val="009B57AF"/>
    <w:rsid w:val="009B5C9E"/>
    <w:rsid w:val="009C18BE"/>
    <w:rsid w:val="009C48F4"/>
    <w:rsid w:val="009C7A6B"/>
    <w:rsid w:val="009D0983"/>
    <w:rsid w:val="009D5EEE"/>
    <w:rsid w:val="009D64E2"/>
    <w:rsid w:val="009D6A44"/>
    <w:rsid w:val="009D7A0F"/>
    <w:rsid w:val="009F4C8D"/>
    <w:rsid w:val="009F619C"/>
    <w:rsid w:val="009F7AFC"/>
    <w:rsid w:val="00A03886"/>
    <w:rsid w:val="00A06297"/>
    <w:rsid w:val="00A06BFD"/>
    <w:rsid w:val="00A128D0"/>
    <w:rsid w:val="00A15439"/>
    <w:rsid w:val="00A2544D"/>
    <w:rsid w:val="00A26940"/>
    <w:rsid w:val="00A3451D"/>
    <w:rsid w:val="00A36256"/>
    <w:rsid w:val="00A47AD4"/>
    <w:rsid w:val="00A553B7"/>
    <w:rsid w:val="00A557B7"/>
    <w:rsid w:val="00A55CE3"/>
    <w:rsid w:val="00A56126"/>
    <w:rsid w:val="00A57B7C"/>
    <w:rsid w:val="00A612FD"/>
    <w:rsid w:val="00A62F75"/>
    <w:rsid w:val="00A659D3"/>
    <w:rsid w:val="00A73DFE"/>
    <w:rsid w:val="00A80ADB"/>
    <w:rsid w:val="00A8263A"/>
    <w:rsid w:val="00A834BA"/>
    <w:rsid w:val="00A87A51"/>
    <w:rsid w:val="00A958DB"/>
    <w:rsid w:val="00AA0B87"/>
    <w:rsid w:val="00AA1024"/>
    <w:rsid w:val="00AA2CC9"/>
    <w:rsid w:val="00AB775A"/>
    <w:rsid w:val="00AC3822"/>
    <w:rsid w:val="00AC3F89"/>
    <w:rsid w:val="00AC4107"/>
    <w:rsid w:val="00AC5DF2"/>
    <w:rsid w:val="00AD41CC"/>
    <w:rsid w:val="00AE00A3"/>
    <w:rsid w:val="00AE366D"/>
    <w:rsid w:val="00AF0134"/>
    <w:rsid w:val="00AF13D9"/>
    <w:rsid w:val="00B00272"/>
    <w:rsid w:val="00B030B6"/>
    <w:rsid w:val="00B050D3"/>
    <w:rsid w:val="00B123E0"/>
    <w:rsid w:val="00B138AD"/>
    <w:rsid w:val="00B175B8"/>
    <w:rsid w:val="00B17C9E"/>
    <w:rsid w:val="00B219B2"/>
    <w:rsid w:val="00B22AF2"/>
    <w:rsid w:val="00B23908"/>
    <w:rsid w:val="00B2496F"/>
    <w:rsid w:val="00B30D27"/>
    <w:rsid w:val="00B31EFF"/>
    <w:rsid w:val="00B32FB0"/>
    <w:rsid w:val="00B44889"/>
    <w:rsid w:val="00B6385D"/>
    <w:rsid w:val="00B77648"/>
    <w:rsid w:val="00B7792C"/>
    <w:rsid w:val="00B87796"/>
    <w:rsid w:val="00B87FDE"/>
    <w:rsid w:val="00B95377"/>
    <w:rsid w:val="00B9554E"/>
    <w:rsid w:val="00B9570B"/>
    <w:rsid w:val="00BA02AE"/>
    <w:rsid w:val="00BA105C"/>
    <w:rsid w:val="00BA1EF4"/>
    <w:rsid w:val="00BA5743"/>
    <w:rsid w:val="00BC31DA"/>
    <w:rsid w:val="00BC4719"/>
    <w:rsid w:val="00BC7FF7"/>
    <w:rsid w:val="00BD0D4C"/>
    <w:rsid w:val="00BD1E7D"/>
    <w:rsid w:val="00BD3115"/>
    <w:rsid w:val="00BD546C"/>
    <w:rsid w:val="00BF0AAE"/>
    <w:rsid w:val="00BF4AB0"/>
    <w:rsid w:val="00BF7323"/>
    <w:rsid w:val="00C0342C"/>
    <w:rsid w:val="00C056C5"/>
    <w:rsid w:val="00C0674F"/>
    <w:rsid w:val="00C068F3"/>
    <w:rsid w:val="00C10919"/>
    <w:rsid w:val="00C1143B"/>
    <w:rsid w:val="00C11B21"/>
    <w:rsid w:val="00C148B3"/>
    <w:rsid w:val="00C14D62"/>
    <w:rsid w:val="00C15850"/>
    <w:rsid w:val="00C16D38"/>
    <w:rsid w:val="00C25113"/>
    <w:rsid w:val="00C25539"/>
    <w:rsid w:val="00C428AC"/>
    <w:rsid w:val="00C4534E"/>
    <w:rsid w:val="00C470CA"/>
    <w:rsid w:val="00C61692"/>
    <w:rsid w:val="00C62EA0"/>
    <w:rsid w:val="00C64079"/>
    <w:rsid w:val="00C643DE"/>
    <w:rsid w:val="00C6442C"/>
    <w:rsid w:val="00C65D7C"/>
    <w:rsid w:val="00C71124"/>
    <w:rsid w:val="00C728C7"/>
    <w:rsid w:val="00C8734D"/>
    <w:rsid w:val="00C938D4"/>
    <w:rsid w:val="00C961F3"/>
    <w:rsid w:val="00C9650C"/>
    <w:rsid w:val="00C96648"/>
    <w:rsid w:val="00C97A66"/>
    <w:rsid w:val="00CA05A1"/>
    <w:rsid w:val="00CA192E"/>
    <w:rsid w:val="00CB1185"/>
    <w:rsid w:val="00CB4538"/>
    <w:rsid w:val="00CB4E7F"/>
    <w:rsid w:val="00CB4FB3"/>
    <w:rsid w:val="00CC063A"/>
    <w:rsid w:val="00CC10C1"/>
    <w:rsid w:val="00CC19D1"/>
    <w:rsid w:val="00CC320E"/>
    <w:rsid w:val="00CC3562"/>
    <w:rsid w:val="00CC53CB"/>
    <w:rsid w:val="00CC662E"/>
    <w:rsid w:val="00CC788D"/>
    <w:rsid w:val="00CC7D7D"/>
    <w:rsid w:val="00CD0ADC"/>
    <w:rsid w:val="00CD2975"/>
    <w:rsid w:val="00CD7210"/>
    <w:rsid w:val="00CE0F99"/>
    <w:rsid w:val="00CE1270"/>
    <w:rsid w:val="00CE3F86"/>
    <w:rsid w:val="00CF0565"/>
    <w:rsid w:val="00CF0964"/>
    <w:rsid w:val="00CF0973"/>
    <w:rsid w:val="00CF42B4"/>
    <w:rsid w:val="00CF728D"/>
    <w:rsid w:val="00D01417"/>
    <w:rsid w:val="00D01A1B"/>
    <w:rsid w:val="00D123BC"/>
    <w:rsid w:val="00D2291C"/>
    <w:rsid w:val="00D22D66"/>
    <w:rsid w:val="00D236C2"/>
    <w:rsid w:val="00D44075"/>
    <w:rsid w:val="00D50421"/>
    <w:rsid w:val="00D51353"/>
    <w:rsid w:val="00D56C5A"/>
    <w:rsid w:val="00D61731"/>
    <w:rsid w:val="00D64739"/>
    <w:rsid w:val="00D74092"/>
    <w:rsid w:val="00D804BD"/>
    <w:rsid w:val="00D8149E"/>
    <w:rsid w:val="00D81548"/>
    <w:rsid w:val="00D821CE"/>
    <w:rsid w:val="00D83769"/>
    <w:rsid w:val="00D8387E"/>
    <w:rsid w:val="00D8479B"/>
    <w:rsid w:val="00D91CFC"/>
    <w:rsid w:val="00D972BA"/>
    <w:rsid w:val="00DA0B9F"/>
    <w:rsid w:val="00DA2C9C"/>
    <w:rsid w:val="00DA366B"/>
    <w:rsid w:val="00DA75E7"/>
    <w:rsid w:val="00DB0BD2"/>
    <w:rsid w:val="00DC1BC5"/>
    <w:rsid w:val="00DC3FC2"/>
    <w:rsid w:val="00DD326B"/>
    <w:rsid w:val="00DD7C17"/>
    <w:rsid w:val="00DE3FB9"/>
    <w:rsid w:val="00DE52E9"/>
    <w:rsid w:val="00DF23D6"/>
    <w:rsid w:val="00DF25F4"/>
    <w:rsid w:val="00E05D3D"/>
    <w:rsid w:val="00E12A97"/>
    <w:rsid w:val="00E15156"/>
    <w:rsid w:val="00E1796D"/>
    <w:rsid w:val="00E22C68"/>
    <w:rsid w:val="00E25595"/>
    <w:rsid w:val="00E255AD"/>
    <w:rsid w:val="00E3067F"/>
    <w:rsid w:val="00E3068E"/>
    <w:rsid w:val="00E31C97"/>
    <w:rsid w:val="00E31CB8"/>
    <w:rsid w:val="00E37712"/>
    <w:rsid w:val="00E45DA7"/>
    <w:rsid w:val="00E462EB"/>
    <w:rsid w:val="00E46924"/>
    <w:rsid w:val="00E5046B"/>
    <w:rsid w:val="00E53645"/>
    <w:rsid w:val="00E53D97"/>
    <w:rsid w:val="00E5435C"/>
    <w:rsid w:val="00E55C87"/>
    <w:rsid w:val="00E62683"/>
    <w:rsid w:val="00E70E6B"/>
    <w:rsid w:val="00E74D24"/>
    <w:rsid w:val="00E75B5D"/>
    <w:rsid w:val="00E75C06"/>
    <w:rsid w:val="00E7748D"/>
    <w:rsid w:val="00E808E8"/>
    <w:rsid w:val="00E84AB9"/>
    <w:rsid w:val="00E85830"/>
    <w:rsid w:val="00E90BC5"/>
    <w:rsid w:val="00E976F0"/>
    <w:rsid w:val="00EA0E16"/>
    <w:rsid w:val="00EA21DE"/>
    <w:rsid w:val="00EA34EA"/>
    <w:rsid w:val="00EA512B"/>
    <w:rsid w:val="00EB140E"/>
    <w:rsid w:val="00EB164F"/>
    <w:rsid w:val="00EB1A78"/>
    <w:rsid w:val="00EB1D37"/>
    <w:rsid w:val="00EB2BAB"/>
    <w:rsid w:val="00EB30C8"/>
    <w:rsid w:val="00EC0046"/>
    <w:rsid w:val="00EC16C2"/>
    <w:rsid w:val="00EC1F7F"/>
    <w:rsid w:val="00ED1E37"/>
    <w:rsid w:val="00ED2C39"/>
    <w:rsid w:val="00ED4107"/>
    <w:rsid w:val="00ED5C15"/>
    <w:rsid w:val="00ED669B"/>
    <w:rsid w:val="00EE0244"/>
    <w:rsid w:val="00EE2024"/>
    <w:rsid w:val="00EF5609"/>
    <w:rsid w:val="00F033EB"/>
    <w:rsid w:val="00F05D13"/>
    <w:rsid w:val="00F11A71"/>
    <w:rsid w:val="00F1354F"/>
    <w:rsid w:val="00F150BF"/>
    <w:rsid w:val="00F15653"/>
    <w:rsid w:val="00F17FE5"/>
    <w:rsid w:val="00F21529"/>
    <w:rsid w:val="00F21954"/>
    <w:rsid w:val="00F277CF"/>
    <w:rsid w:val="00F27CC4"/>
    <w:rsid w:val="00F41BB5"/>
    <w:rsid w:val="00F427BA"/>
    <w:rsid w:val="00F43F1E"/>
    <w:rsid w:val="00F46DB9"/>
    <w:rsid w:val="00F47670"/>
    <w:rsid w:val="00F545B4"/>
    <w:rsid w:val="00F55D85"/>
    <w:rsid w:val="00F563ED"/>
    <w:rsid w:val="00F7058A"/>
    <w:rsid w:val="00F728C7"/>
    <w:rsid w:val="00F73250"/>
    <w:rsid w:val="00F76CF0"/>
    <w:rsid w:val="00F77D22"/>
    <w:rsid w:val="00F77D51"/>
    <w:rsid w:val="00F80966"/>
    <w:rsid w:val="00F859A6"/>
    <w:rsid w:val="00F90085"/>
    <w:rsid w:val="00F93A42"/>
    <w:rsid w:val="00F942AF"/>
    <w:rsid w:val="00FA167A"/>
    <w:rsid w:val="00FA1A79"/>
    <w:rsid w:val="00FA1A9D"/>
    <w:rsid w:val="00FA680C"/>
    <w:rsid w:val="00FA6C05"/>
    <w:rsid w:val="00FB302E"/>
    <w:rsid w:val="00FB6AA5"/>
    <w:rsid w:val="00FC0794"/>
    <w:rsid w:val="00FC09BF"/>
    <w:rsid w:val="00FC5096"/>
    <w:rsid w:val="00FD1C7D"/>
    <w:rsid w:val="00FD442B"/>
    <w:rsid w:val="00FE6EF7"/>
    <w:rsid w:val="00FF02C5"/>
    <w:rsid w:val="00FF7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AE2D08"/>
  <w15:chartTrackingRefBased/>
  <w15:docId w15:val="{F264F6BA-3BA1-44D8-8EC7-DD092796C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C6028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95E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95E08"/>
  </w:style>
  <w:style w:type="paragraph" w:styleId="AltBilgi">
    <w:name w:val="footer"/>
    <w:basedOn w:val="Normal"/>
    <w:link w:val="AltBilgiChar"/>
    <w:uiPriority w:val="99"/>
    <w:unhideWhenUsed/>
    <w:rsid w:val="00995E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95E08"/>
  </w:style>
  <w:style w:type="table" w:styleId="TabloKlavuzu">
    <w:name w:val="Table Grid"/>
    <w:basedOn w:val="NormalTablo"/>
    <w:uiPriority w:val="59"/>
    <w:rsid w:val="00995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4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5A6F1-E84D-4D3B-8E67-B98B1CBE1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93</Words>
  <Characters>395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a ÖZTÜRK</dc:creator>
  <cp:keywords/>
  <dc:description/>
  <cp:lastModifiedBy>Gözdem ORAN</cp:lastModifiedBy>
  <cp:revision>6</cp:revision>
  <dcterms:created xsi:type="dcterms:W3CDTF">2023-04-18T12:29:00Z</dcterms:created>
  <dcterms:modified xsi:type="dcterms:W3CDTF">2023-04-24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nsitivityPersonalDatasPropertyName">
    <vt:lpwstr/>
  </property>
  <property fmtid="{D5CDD505-2E9C-101B-9397-08002B2CF9AE}" pid="3" name="VeriketClassification">
    <vt:lpwstr>FCA16667-98CE-44CD-B8EF-FE69F63F5112</vt:lpwstr>
  </property>
  <property fmtid="{D5CDD505-2E9C-101B-9397-08002B2CF9AE}" pid="4" name="DetectedPolicyPropertyName">
    <vt:lpwstr>60a28e4a-f58e-41a2-80da-cebdf9f991d4</vt:lpwstr>
  </property>
  <property fmtid="{D5CDD505-2E9C-101B-9397-08002B2CF9AE}" pid="5" name="DetectedKeywordsPropertyName">
    <vt:lpwstr>FR.EX.01,</vt:lpwstr>
  </property>
  <property fmtid="{D5CDD505-2E9C-101B-9397-08002B2CF9AE}" pid="6" name="SensitivityPropertyName">
    <vt:lpwstr>3265DAC8-E08B-44A1-BADC-2164496259F8</vt:lpwstr>
  </property>
</Properties>
</file>